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0002" w:rsidRPr="004E6AF7" w:rsidRDefault="00640002" w:rsidP="00640002">
      <w:pPr>
        <w:tabs>
          <w:tab w:val="center" w:pos="1035"/>
          <w:tab w:val="center" w:pos="1755"/>
          <w:tab w:val="center" w:pos="2475"/>
          <w:tab w:val="center" w:pos="3195"/>
          <w:tab w:val="center" w:pos="5574"/>
        </w:tabs>
        <w:spacing w:after="100" w:line="256" w:lineRule="auto"/>
        <w:rPr>
          <w:rFonts w:ascii="Times New Roman" w:hAnsi="Times New Roman" w:cs="Times New Roman"/>
          <w:b/>
          <w:sz w:val="28"/>
          <w:szCs w:val="28"/>
        </w:rPr>
      </w:pPr>
      <w:r w:rsidRPr="004E6AF7">
        <w:rPr>
          <w:rFonts w:ascii="Times New Roman" w:hAnsi="Times New Roman" w:cs="Times New Roman"/>
          <w:b/>
          <w:sz w:val="28"/>
          <w:szCs w:val="28"/>
        </w:rPr>
        <w:tab/>
      </w:r>
    </w:p>
    <w:p w:rsidR="00640002" w:rsidRPr="004E6AF7" w:rsidRDefault="00640002" w:rsidP="00640002">
      <w:pPr>
        <w:tabs>
          <w:tab w:val="center" w:pos="1035"/>
          <w:tab w:val="center" w:pos="1755"/>
          <w:tab w:val="center" w:pos="2475"/>
          <w:tab w:val="center" w:pos="3195"/>
          <w:tab w:val="center" w:pos="5574"/>
        </w:tabs>
        <w:spacing w:after="100" w:line="256" w:lineRule="auto"/>
        <w:rPr>
          <w:rFonts w:ascii="Times New Roman" w:hAnsi="Times New Roman" w:cs="Times New Roman"/>
          <w:sz w:val="28"/>
          <w:szCs w:val="28"/>
        </w:rPr>
      </w:pPr>
      <w:r w:rsidRPr="004E6AF7">
        <w:rPr>
          <w:rFonts w:ascii="Times New Roman" w:hAnsi="Times New Roman" w:cs="Times New Roman"/>
          <w:b/>
          <w:sz w:val="28"/>
          <w:szCs w:val="28"/>
        </w:rPr>
        <w:tab/>
        <w:t xml:space="preserve">                     </w:t>
      </w:r>
      <w:r w:rsidRPr="004E6AF7">
        <w:rPr>
          <w:rFonts w:ascii="Times New Roman" w:hAnsi="Times New Roman" w:cs="Times New Roman"/>
          <w:b/>
          <w:sz w:val="28"/>
          <w:szCs w:val="28"/>
        </w:rPr>
        <w:tab/>
      </w:r>
      <w:r w:rsidRPr="004E6AF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3092450" cy="16700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450" cy="167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E6AF7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640002" w:rsidRPr="004E6AF7" w:rsidRDefault="00640002" w:rsidP="00640002">
      <w:pPr>
        <w:spacing w:after="158" w:line="256" w:lineRule="auto"/>
        <w:ind w:left="10" w:right="323"/>
        <w:jc w:val="center"/>
        <w:rPr>
          <w:rFonts w:ascii="Times New Roman" w:hAnsi="Times New Roman" w:cs="Times New Roman"/>
          <w:sz w:val="28"/>
          <w:szCs w:val="28"/>
        </w:rPr>
      </w:pPr>
      <w:r w:rsidRPr="004E6AF7">
        <w:rPr>
          <w:rFonts w:ascii="Times New Roman" w:hAnsi="Times New Roman" w:cs="Times New Roman"/>
          <w:b/>
          <w:sz w:val="28"/>
          <w:szCs w:val="28"/>
        </w:rPr>
        <w:t xml:space="preserve">        University of Missouri-Kansas City </w:t>
      </w:r>
    </w:p>
    <w:p w:rsidR="00640002" w:rsidRPr="004E6AF7" w:rsidRDefault="00640002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40002" w:rsidRPr="004E6AF7" w:rsidRDefault="00640002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40002" w:rsidRPr="004E6AF7" w:rsidRDefault="00640002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40002" w:rsidRPr="004E6AF7" w:rsidRDefault="00640002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40002" w:rsidRDefault="00640002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4E6AF7">
        <w:rPr>
          <w:rFonts w:ascii="Times New Roman" w:hAnsi="Times New Roman" w:cs="Times New Roman"/>
          <w:b/>
          <w:sz w:val="40"/>
          <w:szCs w:val="40"/>
        </w:rPr>
        <w:t xml:space="preserve">Information Security and Assurance </w:t>
      </w:r>
    </w:p>
    <w:p w:rsidR="00ED27EF" w:rsidRDefault="00ED27EF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A208AB" w:rsidRDefault="00A208AB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Key</w:t>
      </w:r>
      <w:r w:rsidR="007B60A7">
        <w:rPr>
          <w:rFonts w:ascii="Times New Roman" w:hAnsi="Times New Roman" w:cs="Times New Roman"/>
          <w:b/>
          <w:sz w:val="40"/>
          <w:szCs w:val="40"/>
        </w:rPr>
        <w:t xml:space="preserve"> </w:t>
      </w:r>
      <w:r>
        <w:rPr>
          <w:rFonts w:ascii="Times New Roman" w:hAnsi="Times New Roman" w:cs="Times New Roman"/>
          <w:b/>
          <w:sz w:val="40"/>
          <w:szCs w:val="40"/>
        </w:rPr>
        <w:t>Loggers</w:t>
      </w:r>
      <w:r w:rsidR="007B60A7">
        <w:rPr>
          <w:rFonts w:ascii="Times New Roman" w:hAnsi="Times New Roman" w:cs="Times New Roman"/>
          <w:b/>
          <w:sz w:val="40"/>
          <w:szCs w:val="40"/>
        </w:rPr>
        <w:t xml:space="preserve"> with Snort</w:t>
      </w:r>
      <w:bookmarkStart w:id="0" w:name="_GoBack"/>
      <w:bookmarkEnd w:id="0"/>
    </w:p>
    <w:p w:rsidR="00ED27EF" w:rsidRPr="004E6AF7" w:rsidRDefault="00ED27EF" w:rsidP="00640002">
      <w:pPr>
        <w:spacing w:after="0" w:line="256" w:lineRule="auto"/>
        <w:ind w:right="129"/>
        <w:jc w:val="center"/>
        <w:rPr>
          <w:rFonts w:ascii="Times New Roman" w:hAnsi="Times New Roman" w:cs="Times New Roman"/>
          <w:sz w:val="40"/>
          <w:szCs w:val="40"/>
        </w:rPr>
      </w:pPr>
    </w:p>
    <w:p w:rsidR="00640002" w:rsidRPr="004E6AF7" w:rsidRDefault="00640002" w:rsidP="00640002">
      <w:pPr>
        <w:spacing w:after="238" w:line="256" w:lineRule="auto"/>
        <w:rPr>
          <w:rFonts w:ascii="Times New Roman" w:hAnsi="Times New Roman" w:cs="Times New Roman"/>
          <w:sz w:val="28"/>
          <w:szCs w:val="28"/>
        </w:rPr>
      </w:pPr>
      <w:r w:rsidRPr="004E6AF7">
        <w:rPr>
          <w:rFonts w:ascii="Times New Roman" w:hAnsi="Times New Roman" w:cs="Times New Roman"/>
          <w:sz w:val="28"/>
          <w:szCs w:val="28"/>
        </w:rPr>
        <w:t xml:space="preserve">                                Under the guidance of Mahesh Maddumala</w:t>
      </w:r>
    </w:p>
    <w:p w:rsidR="00640002" w:rsidRPr="004E6AF7" w:rsidRDefault="00640002" w:rsidP="00640002">
      <w:pPr>
        <w:spacing w:after="238" w:line="256" w:lineRule="auto"/>
        <w:ind w:left="4635"/>
        <w:rPr>
          <w:rFonts w:ascii="Times New Roman" w:hAnsi="Times New Roman" w:cs="Times New Roman"/>
          <w:sz w:val="28"/>
          <w:szCs w:val="28"/>
        </w:rPr>
      </w:pPr>
    </w:p>
    <w:p w:rsidR="00640002" w:rsidRPr="004E6AF7" w:rsidRDefault="00640002" w:rsidP="00640002">
      <w:pPr>
        <w:spacing w:after="238" w:line="256" w:lineRule="auto"/>
        <w:ind w:left="4635"/>
        <w:rPr>
          <w:rFonts w:ascii="Times New Roman" w:hAnsi="Times New Roman" w:cs="Times New Roman"/>
          <w:sz w:val="28"/>
          <w:szCs w:val="28"/>
        </w:rPr>
      </w:pPr>
    </w:p>
    <w:p w:rsidR="00640002" w:rsidRPr="004E6AF7" w:rsidRDefault="00640002" w:rsidP="00640002">
      <w:pPr>
        <w:spacing w:after="238" w:line="256" w:lineRule="auto"/>
        <w:ind w:left="4635"/>
        <w:rPr>
          <w:rFonts w:ascii="Times New Roman" w:hAnsi="Times New Roman" w:cs="Times New Roman"/>
          <w:sz w:val="28"/>
          <w:szCs w:val="28"/>
        </w:rPr>
      </w:pPr>
    </w:p>
    <w:p w:rsidR="00640002" w:rsidRPr="004E6AF7" w:rsidRDefault="00640002" w:rsidP="00640002">
      <w:pPr>
        <w:spacing w:after="238" w:line="256" w:lineRule="auto"/>
        <w:ind w:left="4635"/>
        <w:rPr>
          <w:rFonts w:ascii="Times New Roman" w:hAnsi="Times New Roman" w:cs="Times New Roman"/>
          <w:sz w:val="28"/>
          <w:szCs w:val="28"/>
        </w:rPr>
      </w:pPr>
    </w:p>
    <w:p w:rsidR="00640002" w:rsidRPr="004E6AF7" w:rsidRDefault="00ED27EF" w:rsidP="00ED27EF">
      <w:pPr>
        <w:spacing w:after="153" w:line="256" w:lineRule="auto"/>
        <w:ind w:right="1352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color w:val="333333"/>
          <w:sz w:val="28"/>
          <w:szCs w:val="28"/>
        </w:rPr>
        <w:t>B</w:t>
      </w:r>
      <w:r w:rsidR="00640002" w:rsidRPr="004E6AF7">
        <w:rPr>
          <w:rFonts w:ascii="Times New Roman" w:hAnsi="Times New Roman" w:cs="Times New Roman"/>
          <w:b/>
          <w:color w:val="333333"/>
          <w:sz w:val="28"/>
          <w:szCs w:val="28"/>
        </w:rPr>
        <w:t>y</w:t>
      </w:r>
    </w:p>
    <w:p w:rsidR="00640002" w:rsidRPr="004E6AF7" w:rsidRDefault="00640002" w:rsidP="00ED27EF">
      <w:pPr>
        <w:spacing w:after="32" w:line="256" w:lineRule="auto"/>
        <w:ind w:right="541"/>
        <w:jc w:val="center"/>
        <w:rPr>
          <w:rFonts w:ascii="Times New Roman" w:hAnsi="Times New Roman" w:cs="Times New Roman"/>
          <w:sz w:val="28"/>
          <w:szCs w:val="28"/>
        </w:rPr>
      </w:pPr>
      <w:r w:rsidRPr="004E6AF7">
        <w:rPr>
          <w:rFonts w:ascii="Times New Roman" w:hAnsi="Times New Roman" w:cs="Times New Roman"/>
          <w:b/>
          <w:sz w:val="28"/>
          <w:szCs w:val="28"/>
        </w:rPr>
        <w:t>Priyadarsini Nidadavolu</w:t>
      </w:r>
    </w:p>
    <w:p w:rsidR="00640002" w:rsidRPr="004E6AF7" w:rsidRDefault="00640002" w:rsidP="00ED27EF">
      <w:pPr>
        <w:spacing w:after="32" w:line="256" w:lineRule="auto"/>
        <w:ind w:right="541"/>
        <w:jc w:val="center"/>
        <w:rPr>
          <w:rFonts w:ascii="Times New Roman" w:hAnsi="Times New Roman" w:cs="Times New Roman"/>
          <w:sz w:val="28"/>
          <w:szCs w:val="28"/>
        </w:rPr>
      </w:pPr>
      <w:r w:rsidRPr="004E6AF7">
        <w:rPr>
          <w:rFonts w:ascii="Times New Roman" w:hAnsi="Times New Roman" w:cs="Times New Roman"/>
          <w:b/>
          <w:sz w:val="28"/>
          <w:szCs w:val="28"/>
        </w:rPr>
        <w:t>Tejkumar Yentrapragada</w:t>
      </w:r>
    </w:p>
    <w:p w:rsidR="00640002" w:rsidRPr="004E6AF7" w:rsidRDefault="00640002" w:rsidP="00640002">
      <w:pPr>
        <w:spacing w:after="232" w:line="256" w:lineRule="auto"/>
        <w:ind w:left="10" w:right="731"/>
        <w:jc w:val="right"/>
        <w:rPr>
          <w:rFonts w:ascii="Times New Roman" w:hAnsi="Times New Roman" w:cs="Times New Roman"/>
          <w:b/>
          <w:sz w:val="28"/>
          <w:szCs w:val="28"/>
        </w:rPr>
      </w:pPr>
    </w:p>
    <w:p w:rsidR="00640002" w:rsidRPr="004E6AF7" w:rsidRDefault="00640002" w:rsidP="00640002">
      <w:pPr>
        <w:spacing w:after="158" w:line="256" w:lineRule="auto"/>
        <w:ind w:left="314"/>
        <w:rPr>
          <w:rFonts w:ascii="Times New Roman" w:hAnsi="Times New Roman" w:cs="Times New Roman"/>
          <w:b/>
          <w:sz w:val="28"/>
          <w:szCs w:val="28"/>
          <w:u w:val="single" w:color="000000"/>
        </w:rPr>
      </w:pPr>
    </w:p>
    <w:p w:rsidR="00640002" w:rsidRPr="004E6AF7" w:rsidRDefault="00640002" w:rsidP="00640002">
      <w:pPr>
        <w:spacing w:after="158" w:line="256" w:lineRule="auto"/>
        <w:ind w:left="314"/>
        <w:rPr>
          <w:rFonts w:ascii="Times New Roman" w:hAnsi="Times New Roman" w:cs="Times New Roman"/>
          <w:b/>
          <w:sz w:val="28"/>
          <w:szCs w:val="28"/>
          <w:u w:val="single" w:color="000000"/>
        </w:rPr>
      </w:pPr>
    </w:p>
    <w:sdt>
      <w:sdtPr>
        <w:id w:val="32293848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54410E" w:rsidRPr="0054410E" w:rsidRDefault="0054410E">
          <w:pPr>
            <w:pStyle w:val="TOCHeading"/>
            <w:rPr>
              <w:rFonts w:ascii="Times New Roman" w:hAnsi="Times New Roman" w:cs="Times New Roman"/>
              <w:b/>
              <w:color w:val="auto"/>
            </w:rPr>
          </w:pPr>
          <w:r w:rsidRPr="0054410E">
            <w:rPr>
              <w:rFonts w:ascii="Times New Roman" w:hAnsi="Times New Roman" w:cs="Times New Roman"/>
              <w:b/>
              <w:color w:val="auto"/>
            </w:rPr>
            <w:t>Contents</w:t>
          </w:r>
        </w:p>
        <w:p w:rsidR="007B18ED" w:rsidRDefault="0054410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4410E">
            <w:rPr>
              <w:rFonts w:ascii="Times New Roman" w:hAnsi="Times New Roman" w:cs="Times New Roman"/>
            </w:rPr>
            <w:fldChar w:fldCharType="begin"/>
          </w:r>
          <w:r w:rsidRPr="0054410E">
            <w:rPr>
              <w:rFonts w:ascii="Times New Roman" w:hAnsi="Times New Roman" w:cs="Times New Roman"/>
            </w:rPr>
            <w:instrText xml:space="preserve"> TOC \o "1-3" \h \z \u </w:instrText>
          </w:r>
          <w:r w:rsidRPr="0054410E">
            <w:rPr>
              <w:rFonts w:ascii="Times New Roman" w:hAnsi="Times New Roman" w:cs="Times New Roman"/>
            </w:rPr>
            <w:fldChar w:fldCharType="separate"/>
          </w:r>
          <w:hyperlink w:anchor="_Toc477830265" w:history="1">
            <w:r w:rsidR="007B18ED" w:rsidRPr="00830EAD">
              <w:rPr>
                <w:rStyle w:val="Hyperlink"/>
                <w:rFonts w:ascii="Times New Roman" w:hAnsi="Times New Roman" w:cs="Times New Roman"/>
                <w:noProof/>
              </w:rPr>
              <w:t>Introduction</w:t>
            </w:r>
            <w:r w:rsidR="007B18ED">
              <w:rPr>
                <w:noProof/>
                <w:webHidden/>
              </w:rPr>
              <w:tab/>
            </w:r>
            <w:r w:rsidR="007B18ED">
              <w:rPr>
                <w:noProof/>
                <w:webHidden/>
              </w:rPr>
              <w:fldChar w:fldCharType="begin"/>
            </w:r>
            <w:r w:rsidR="007B18ED">
              <w:rPr>
                <w:noProof/>
                <w:webHidden/>
              </w:rPr>
              <w:instrText xml:space="preserve"> PAGEREF _Toc477830265 \h </w:instrText>
            </w:r>
            <w:r w:rsidR="007B18ED">
              <w:rPr>
                <w:noProof/>
                <w:webHidden/>
              </w:rPr>
            </w:r>
            <w:r w:rsidR="007B18ED">
              <w:rPr>
                <w:noProof/>
                <w:webHidden/>
              </w:rPr>
              <w:fldChar w:fldCharType="separate"/>
            </w:r>
            <w:r w:rsidR="007B18ED">
              <w:rPr>
                <w:noProof/>
                <w:webHidden/>
              </w:rPr>
              <w:t>3</w:t>
            </w:r>
            <w:r w:rsidR="007B18ED"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66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n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67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68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Featu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69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nort Architectu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0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Architecture of Snor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1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Key Logg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2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3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Main Objecti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4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5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Types of keylogg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6" w:history="1">
            <w:r w:rsidRPr="00830EAD">
              <w:rPr>
                <w:rStyle w:val="Hyperlink"/>
                <w:noProof/>
              </w:rPr>
              <w:t>Software ba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7" w:history="1">
            <w:r w:rsidRPr="00830EAD">
              <w:rPr>
                <w:rStyle w:val="Hyperlink"/>
                <w:noProof/>
              </w:rPr>
              <w:t>Hardware based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8" w:history="1">
            <w:r w:rsidRPr="00830EAD">
              <w:rPr>
                <w:rStyle w:val="Hyperlink"/>
                <w:noProof/>
              </w:rPr>
              <w:t>Kernel/Driver Key loggers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79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Dete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0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Prevention 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1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2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Projec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3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Requireme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4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nort Install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5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nort r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6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Output scre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7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How to run KeyLogg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8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toring the Logged keys in to a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89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Text that is  logged into log1.txt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90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ending Log1.txt through SMTP mai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91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nort Ru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92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Snort Execu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93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Running Snor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94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Generated Log fi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95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Alert.ids file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18ED" w:rsidRDefault="007B18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77830296" w:history="1">
            <w:r w:rsidRPr="00830EAD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7830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410E" w:rsidRDefault="0054410E">
          <w:r w:rsidRPr="0054410E">
            <w:rPr>
              <w:rFonts w:ascii="Times New Roman" w:hAnsi="Times New Roman" w:cs="Times New Roman"/>
              <w:b/>
              <w:bCs/>
              <w:noProof/>
            </w:rPr>
            <w:lastRenderedPageBreak/>
            <w:fldChar w:fldCharType="end"/>
          </w:r>
        </w:p>
      </w:sdtContent>
    </w:sdt>
    <w:p w:rsidR="00255C28" w:rsidRDefault="00255C28" w:rsidP="00ED27EF">
      <w:pPr>
        <w:pStyle w:val="Heading1"/>
        <w:jc w:val="both"/>
        <w:rPr>
          <w:rFonts w:ascii="Times New Roman" w:hAnsi="Times New Roman" w:cs="Times New Roman"/>
          <w:b/>
          <w:color w:val="auto"/>
        </w:rPr>
      </w:pPr>
      <w:bookmarkStart w:id="1" w:name="_Toc477830265"/>
      <w:r w:rsidRPr="00ED27EF">
        <w:rPr>
          <w:rFonts w:ascii="Times New Roman" w:hAnsi="Times New Roman" w:cs="Times New Roman"/>
          <w:b/>
          <w:color w:val="auto"/>
        </w:rPr>
        <w:t>Introduction</w:t>
      </w:r>
      <w:bookmarkEnd w:id="1"/>
    </w:p>
    <w:p w:rsidR="000F5779" w:rsidRPr="000F5779" w:rsidRDefault="000F5779" w:rsidP="000F5779"/>
    <w:p w:rsidR="00255C28" w:rsidRPr="004E6AF7" w:rsidRDefault="00255C28" w:rsidP="00ED27EF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color w:val="212121"/>
          <w:sz w:val="28"/>
          <w:szCs w:val="28"/>
        </w:rPr>
      </w:pPr>
    </w:p>
    <w:p w:rsidR="00255C28" w:rsidRPr="00FA5DF7" w:rsidRDefault="00ED27EF" w:rsidP="00ED27EF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jc w:val="both"/>
        <w:rPr>
          <w:color w:val="212121"/>
        </w:rPr>
      </w:pPr>
      <w:r>
        <w:rPr>
          <w:color w:val="212121"/>
        </w:rPr>
        <w:t>Currently our</w:t>
      </w:r>
      <w:r w:rsidR="00255C28" w:rsidRPr="00FA5DF7">
        <w:rPr>
          <w:color w:val="212121"/>
        </w:rPr>
        <w:t xml:space="preserve"> world is </w:t>
      </w:r>
      <w:r>
        <w:rPr>
          <w:color w:val="212121"/>
        </w:rPr>
        <w:t>enhancing</w:t>
      </w:r>
      <w:r w:rsidR="00255C28" w:rsidRPr="00FA5DF7">
        <w:rPr>
          <w:color w:val="212121"/>
        </w:rPr>
        <w:t xml:space="preserve"> </w:t>
      </w:r>
      <w:r>
        <w:rPr>
          <w:color w:val="212121"/>
        </w:rPr>
        <w:t>with many</w:t>
      </w:r>
      <w:r w:rsidR="00255C28" w:rsidRPr="00FA5DF7">
        <w:rPr>
          <w:color w:val="212121"/>
        </w:rPr>
        <w:t xml:space="preserve"> new technologies </w:t>
      </w:r>
      <w:r>
        <w:rPr>
          <w:color w:val="212121"/>
        </w:rPr>
        <w:t>to make</w:t>
      </w:r>
      <w:r w:rsidR="00255C28" w:rsidRPr="00FA5DF7">
        <w:rPr>
          <w:color w:val="212121"/>
        </w:rPr>
        <w:t xml:space="preserve"> the user tasks </w:t>
      </w:r>
      <w:r>
        <w:rPr>
          <w:color w:val="212121"/>
        </w:rPr>
        <w:t>much easier</w:t>
      </w:r>
      <w:r w:rsidR="00AE17DF" w:rsidRPr="00FA5DF7">
        <w:rPr>
          <w:color w:val="212121"/>
        </w:rPr>
        <w:t xml:space="preserve">. </w:t>
      </w:r>
      <w:r>
        <w:rPr>
          <w:color w:val="212121"/>
        </w:rPr>
        <w:t>However, with these enrichments, i</w:t>
      </w:r>
      <w:r w:rsidR="00AE17DF" w:rsidRPr="00FA5DF7">
        <w:rPr>
          <w:color w:val="212121"/>
        </w:rPr>
        <w:t xml:space="preserve">t is not </w:t>
      </w:r>
      <w:r>
        <w:rPr>
          <w:color w:val="212121"/>
        </w:rPr>
        <w:t>very easy</w:t>
      </w:r>
      <w:r w:rsidR="00AE17DF" w:rsidRPr="00FA5DF7">
        <w:rPr>
          <w:color w:val="212121"/>
        </w:rPr>
        <w:t xml:space="preserve"> to provide security </w:t>
      </w:r>
      <w:r>
        <w:rPr>
          <w:color w:val="212121"/>
        </w:rPr>
        <w:t>in every corner</w:t>
      </w:r>
      <w:r w:rsidR="00AE17DF" w:rsidRPr="00FA5DF7">
        <w:rPr>
          <w:color w:val="212121"/>
        </w:rPr>
        <w:t xml:space="preserve"> as the user </w:t>
      </w:r>
      <w:r>
        <w:rPr>
          <w:color w:val="212121"/>
        </w:rPr>
        <w:t>aims to get</w:t>
      </w:r>
      <w:r w:rsidR="00AE17DF" w:rsidRPr="00FA5DF7">
        <w:rPr>
          <w:color w:val="212121"/>
        </w:rPr>
        <w:t xml:space="preserve"> faster operation</w:t>
      </w:r>
      <w:r>
        <w:rPr>
          <w:color w:val="212121"/>
        </w:rPr>
        <w:t>s being</w:t>
      </w:r>
      <w:r w:rsidR="00AE17DF" w:rsidRPr="00FA5DF7">
        <w:rPr>
          <w:color w:val="212121"/>
        </w:rPr>
        <w:t xml:space="preserve"> performed. </w:t>
      </w:r>
      <w:r>
        <w:rPr>
          <w:color w:val="212121"/>
        </w:rPr>
        <w:t xml:space="preserve">To </w:t>
      </w:r>
      <w:r w:rsidR="00AE17DF" w:rsidRPr="00FA5DF7">
        <w:rPr>
          <w:color w:val="212121"/>
        </w:rPr>
        <w:t xml:space="preserve">achieve </w:t>
      </w:r>
      <w:r>
        <w:rPr>
          <w:color w:val="212121"/>
        </w:rPr>
        <w:t>the fastness,</w:t>
      </w:r>
      <w:r w:rsidR="00AE17DF" w:rsidRPr="00FA5DF7">
        <w:rPr>
          <w:color w:val="212121"/>
        </w:rPr>
        <w:t xml:space="preserve"> developers neglect the security to some extent, which gives hackers an advantage.</w:t>
      </w:r>
    </w:p>
    <w:p w:rsidR="0010570A" w:rsidRDefault="00AE17DF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  <w:color w:val="212121"/>
          <w:sz w:val="40"/>
          <w:szCs w:val="40"/>
        </w:rPr>
      </w:pPr>
      <w:r w:rsidRPr="00FA5DF7">
        <w:rPr>
          <w:color w:val="212121"/>
        </w:rPr>
        <w:t xml:space="preserve">Hackers are the one who gain access to our personal information without our prior knowledge. To avoid </w:t>
      </w:r>
      <w:r w:rsidR="00ED27EF" w:rsidRPr="00FA5DF7">
        <w:rPr>
          <w:color w:val="212121"/>
        </w:rPr>
        <w:t>these,</w:t>
      </w:r>
      <w:r w:rsidRPr="00FA5DF7">
        <w:rPr>
          <w:color w:val="212121"/>
        </w:rPr>
        <w:t xml:space="preserve"> we need to have minimum security measures, so that we can detect the Worms, Trojans, Viruses etc.</w:t>
      </w:r>
      <w:r w:rsidR="00ED27EF">
        <w:rPr>
          <w:color w:val="212121"/>
        </w:rPr>
        <w:t xml:space="preserve"> </w:t>
      </w:r>
      <w:r w:rsidRPr="00FA5DF7">
        <w:rPr>
          <w:color w:val="212121"/>
        </w:rPr>
        <w:t>Snort is one of the tool that is used to detect the attacks made to gain access to our system.</w:t>
      </w:r>
      <w:r w:rsidR="00767D4B" w:rsidRPr="00FA5DF7">
        <w:rPr>
          <w:color w:val="212121"/>
        </w:rPr>
        <w:t xml:space="preserve"> In this </w:t>
      </w:r>
      <w:r w:rsidR="00ED27EF" w:rsidRPr="00FA5DF7">
        <w:rPr>
          <w:color w:val="212121"/>
        </w:rPr>
        <w:t>project,</w:t>
      </w:r>
      <w:r w:rsidR="00767D4B" w:rsidRPr="00FA5DF7">
        <w:rPr>
          <w:color w:val="212121"/>
        </w:rPr>
        <w:t xml:space="preserve"> we </w:t>
      </w:r>
      <w:r w:rsidR="00ED27EF">
        <w:rPr>
          <w:color w:val="212121"/>
        </w:rPr>
        <w:t xml:space="preserve">aim to develop an application </w:t>
      </w:r>
      <w:r w:rsidR="00767D4B" w:rsidRPr="00FA5DF7">
        <w:rPr>
          <w:color w:val="212121"/>
        </w:rPr>
        <w:t>that stores the keystrokes on a system and logs them and send them to the attacker.</w:t>
      </w:r>
      <w:r w:rsidR="00ED27EF">
        <w:rPr>
          <w:color w:val="212121"/>
        </w:rPr>
        <w:t xml:space="preserve"> The attack will be defended using Snort as another part.</w:t>
      </w:r>
    </w:p>
    <w:p w:rsidR="0010570A" w:rsidRDefault="0010570A" w:rsidP="00ED27EF">
      <w:pPr>
        <w:pStyle w:val="NormalWeb"/>
        <w:shd w:val="clear" w:color="auto" w:fill="FFFFFF"/>
        <w:spacing w:before="0" w:beforeAutospacing="0" w:after="0" w:afterAutospacing="0"/>
        <w:jc w:val="both"/>
        <w:rPr>
          <w:b/>
          <w:color w:val="212121"/>
          <w:sz w:val="40"/>
          <w:szCs w:val="40"/>
        </w:rPr>
      </w:pPr>
    </w:p>
    <w:p w:rsidR="00767D4B" w:rsidRPr="00ED27EF" w:rsidRDefault="00767D4B" w:rsidP="00ED27EF">
      <w:pPr>
        <w:pStyle w:val="Heading1"/>
        <w:jc w:val="both"/>
        <w:rPr>
          <w:rFonts w:ascii="Times New Roman" w:hAnsi="Times New Roman" w:cs="Times New Roman"/>
          <w:b/>
          <w:color w:val="auto"/>
        </w:rPr>
      </w:pPr>
      <w:bookmarkStart w:id="2" w:name="_Toc477830266"/>
      <w:r w:rsidRPr="00ED27EF">
        <w:rPr>
          <w:rFonts w:ascii="Times New Roman" w:hAnsi="Times New Roman" w:cs="Times New Roman"/>
          <w:b/>
          <w:color w:val="auto"/>
        </w:rPr>
        <w:t>Snort</w:t>
      </w:r>
      <w:bookmarkEnd w:id="2"/>
    </w:p>
    <w:p w:rsidR="00ED27EF" w:rsidRDefault="00ED27EF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</w:p>
    <w:p w:rsidR="00ED27EF" w:rsidRPr="00ED27EF" w:rsidRDefault="00ED27EF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</w:rPr>
      </w:pPr>
      <w:bookmarkStart w:id="3" w:name="_Toc477830267"/>
      <w:r w:rsidRPr="00ED27EF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Introduction</w:t>
      </w:r>
      <w:r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:</w:t>
      </w:r>
      <w:bookmarkEnd w:id="3"/>
    </w:p>
    <w:p w:rsidR="000F5779" w:rsidRDefault="00ED27EF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An</w:t>
      </w:r>
      <w:r w:rsidR="00AE17DF" w:rsidRPr="003D4353">
        <w:rPr>
          <w:color w:val="212121"/>
        </w:rPr>
        <w:t xml:space="preserve"> open source tool </w:t>
      </w:r>
      <w:r w:rsidR="000F5779">
        <w:rPr>
          <w:color w:val="212121"/>
        </w:rPr>
        <w:t xml:space="preserve">developed by Sourcefire </w:t>
      </w:r>
      <w:r w:rsidR="00AE17DF" w:rsidRPr="003D4353">
        <w:rPr>
          <w:color w:val="212121"/>
        </w:rPr>
        <w:t xml:space="preserve">used </w:t>
      </w:r>
      <w:r w:rsidR="000F5779">
        <w:rPr>
          <w:color w:val="212121"/>
        </w:rPr>
        <w:t>to find network</w:t>
      </w:r>
      <w:r w:rsidR="00767D4B" w:rsidRPr="003D4353">
        <w:rPr>
          <w:color w:val="212121"/>
        </w:rPr>
        <w:t xml:space="preserve"> intrusion prevention system</w:t>
      </w:r>
      <w:r>
        <w:rPr>
          <w:color w:val="212121"/>
        </w:rPr>
        <w:t xml:space="preserve">. By using </w:t>
      </w:r>
      <w:r w:rsidR="000F5779">
        <w:rPr>
          <w:color w:val="212121"/>
        </w:rPr>
        <w:t>S</w:t>
      </w:r>
      <w:r w:rsidR="000F5779" w:rsidRPr="003D4353">
        <w:rPr>
          <w:color w:val="212121"/>
        </w:rPr>
        <w:t>nort,</w:t>
      </w:r>
      <w:r w:rsidR="00767D4B" w:rsidRPr="003D4353">
        <w:rPr>
          <w:color w:val="212121"/>
        </w:rPr>
        <w:t xml:space="preserve"> we can defend the attack made by the attacker by defining our own rules.</w:t>
      </w:r>
      <w:r>
        <w:rPr>
          <w:color w:val="212121"/>
        </w:rPr>
        <w:t xml:space="preserve"> </w:t>
      </w:r>
      <w:r w:rsidR="000F5779">
        <w:rPr>
          <w:color w:val="212121"/>
        </w:rPr>
        <w:t>This tool is used to detect attach irrespective of the operating system and interfaces.</w:t>
      </w:r>
    </w:p>
    <w:p w:rsidR="000F5779" w:rsidRDefault="000F5779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</w:p>
    <w:p w:rsidR="000F5779" w:rsidRDefault="000F5779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  <w:bookmarkStart w:id="4" w:name="_Toc477830268"/>
      <w:r w:rsidRPr="000F5779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Features:</w:t>
      </w:r>
      <w:bookmarkEnd w:id="4"/>
    </w:p>
    <w:p w:rsidR="000F5779" w:rsidRPr="000F5779" w:rsidRDefault="000F5779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</w:p>
    <w:p w:rsidR="000F5779" w:rsidRDefault="000F5779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The following are the features of Snort:</w:t>
      </w:r>
    </w:p>
    <w:p w:rsidR="000F5779" w:rsidRDefault="000F5779" w:rsidP="000F5779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Real-time traffic analysis</w:t>
      </w:r>
    </w:p>
    <w:p w:rsidR="000F5779" w:rsidRDefault="000F5779" w:rsidP="000F5779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Packet logging</w:t>
      </w:r>
    </w:p>
    <w:p w:rsidR="000F5779" w:rsidRDefault="000F5779" w:rsidP="000F5779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Protocol analysis</w:t>
      </w:r>
    </w:p>
    <w:p w:rsidR="000F5779" w:rsidRDefault="000F5779" w:rsidP="000F5779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Content search</w:t>
      </w:r>
    </w:p>
    <w:p w:rsidR="000F5779" w:rsidRDefault="000F5779" w:rsidP="000F5779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Content match</w:t>
      </w:r>
    </w:p>
    <w:p w:rsidR="00E42A47" w:rsidRDefault="00E42A47" w:rsidP="000F577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  <w:bookmarkStart w:id="5" w:name="_Toc477830269"/>
      <w:r w:rsidRPr="000F5779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lastRenderedPageBreak/>
        <w:t xml:space="preserve">Snort </w:t>
      </w:r>
      <w:r w:rsidR="000F5779" w:rsidRPr="000F5779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Architecture:</w:t>
      </w:r>
      <w:bookmarkEnd w:id="5"/>
    </w:p>
    <w:p w:rsidR="000F5779" w:rsidRDefault="000F5779" w:rsidP="000F577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</w:p>
    <w:p w:rsidR="000F5779" w:rsidRPr="000F5779" w:rsidRDefault="000F5779" w:rsidP="000F577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color w:val="auto"/>
          <w:sz w:val="24"/>
          <w:szCs w:val="24"/>
        </w:rPr>
      </w:pPr>
      <w:bookmarkStart w:id="6" w:name="_Toc477830270"/>
      <w:r>
        <w:rPr>
          <w:rStyle w:val="Heading2Char"/>
          <w:rFonts w:ascii="Times New Roman" w:hAnsi="Times New Roman" w:cs="Times New Roman"/>
          <w:color w:val="auto"/>
          <w:sz w:val="24"/>
          <w:szCs w:val="24"/>
        </w:rPr>
        <w:t>Architecture of Snort:</w:t>
      </w:r>
      <w:bookmarkEnd w:id="6"/>
    </w:p>
    <w:p w:rsidR="000F5779" w:rsidRPr="000F5779" w:rsidRDefault="000F5779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</w:p>
    <w:p w:rsidR="00CC41CB" w:rsidRPr="003D4353" w:rsidRDefault="00CC41CB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</w:p>
    <w:p w:rsidR="00E42A47" w:rsidRPr="003D4353" w:rsidRDefault="00E42A47" w:rsidP="00ED27E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854691" cy="2908300"/>
            <wp:effectExtent l="0" t="0" r="0" b="6350"/>
            <wp:docPr id="13" name="Picture 13" descr="C:\Users\dunti\AppData\Local\Microsoft\Windows\INetCache\Content.Word\snort-architectur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unti\AppData\Local\Microsoft\Windows\INetCache\Content.Word\snort-architecture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280" cy="2925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6AF7" w:rsidRPr="003D4353" w:rsidRDefault="004E6AF7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4E6AF7" w:rsidRPr="003D4353" w:rsidRDefault="004E6AF7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D86AB6" w:rsidRPr="003D4353" w:rsidRDefault="00D86AB6" w:rsidP="000F5779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120" w:afterAutospacing="0" w:line="360" w:lineRule="auto"/>
        <w:jc w:val="both"/>
        <w:rPr>
          <w:color w:val="333333"/>
        </w:rPr>
      </w:pPr>
      <w:r w:rsidRPr="003D4353">
        <w:rPr>
          <w:rStyle w:val="Strong"/>
          <w:color w:val="333333"/>
        </w:rPr>
        <w:t xml:space="preserve">Packet </w:t>
      </w:r>
      <w:r w:rsidR="000F5779" w:rsidRPr="003D4353">
        <w:rPr>
          <w:rStyle w:val="Strong"/>
          <w:color w:val="333333"/>
        </w:rPr>
        <w:t>sniffer</w:t>
      </w:r>
      <w:r w:rsidR="000F5779" w:rsidRPr="003D4353">
        <w:rPr>
          <w:color w:val="333333"/>
        </w:rPr>
        <w:t>:</w:t>
      </w:r>
      <w:r w:rsidRPr="003D4353">
        <w:rPr>
          <w:color w:val="333333"/>
        </w:rPr>
        <w:t xml:space="preserve"> It collects or sniffs the network traffic and layer information.</w:t>
      </w:r>
      <w:r w:rsidR="004E6AF7" w:rsidRPr="003D4353">
        <w:rPr>
          <w:color w:val="333333"/>
        </w:rPr>
        <w:t xml:space="preserve"> </w:t>
      </w:r>
      <w:r w:rsidRPr="003D4353">
        <w:rPr>
          <w:color w:val="333333"/>
        </w:rPr>
        <w:t>Then the collected packets are send to Preprocessors.</w:t>
      </w:r>
    </w:p>
    <w:p w:rsidR="004E6AF7" w:rsidRPr="003D4353" w:rsidRDefault="00D86AB6" w:rsidP="000F5779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120" w:afterAutospacing="0" w:line="360" w:lineRule="auto"/>
        <w:jc w:val="both"/>
        <w:rPr>
          <w:color w:val="333333"/>
        </w:rPr>
      </w:pPr>
      <w:r w:rsidRPr="003D4353">
        <w:rPr>
          <w:rStyle w:val="Strong"/>
          <w:color w:val="333333"/>
        </w:rPr>
        <w:t xml:space="preserve">The </w:t>
      </w:r>
      <w:r w:rsidR="000F5779" w:rsidRPr="003D4353">
        <w:rPr>
          <w:rStyle w:val="Strong"/>
          <w:color w:val="333333"/>
        </w:rPr>
        <w:t>preprocessors</w:t>
      </w:r>
      <w:r w:rsidR="000F5779" w:rsidRPr="003D4353">
        <w:rPr>
          <w:rStyle w:val="apple-converted-space"/>
          <w:color w:val="333333"/>
        </w:rPr>
        <w:t>:</w:t>
      </w:r>
      <w:r w:rsidR="004E6AF7" w:rsidRPr="003D4353">
        <w:rPr>
          <w:color w:val="333333"/>
        </w:rPr>
        <w:t xml:space="preserve"> It performs certain actions to determine the kind of behavior that snort is dealing. We use lot of plugins. After </w:t>
      </w:r>
      <w:r w:rsidR="000F5779" w:rsidRPr="003D4353">
        <w:rPr>
          <w:color w:val="333333"/>
        </w:rPr>
        <w:t>completing</w:t>
      </w:r>
      <w:r w:rsidR="004E6AF7" w:rsidRPr="003D4353">
        <w:rPr>
          <w:color w:val="333333"/>
        </w:rPr>
        <w:t xml:space="preserve"> its </w:t>
      </w:r>
      <w:r w:rsidR="000F5779" w:rsidRPr="003D4353">
        <w:rPr>
          <w:color w:val="333333"/>
        </w:rPr>
        <w:t>job,</w:t>
      </w:r>
      <w:r w:rsidR="004E6AF7" w:rsidRPr="003D4353">
        <w:rPr>
          <w:color w:val="333333"/>
        </w:rPr>
        <w:t xml:space="preserve"> it sends the information to the detection engine.</w:t>
      </w:r>
    </w:p>
    <w:p w:rsidR="004E6AF7" w:rsidRPr="003D4353" w:rsidRDefault="00D86AB6" w:rsidP="000F5779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120" w:afterAutospacing="0" w:line="360" w:lineRule="auto"/>
        <w:jc w:val="both"/>
        <w:rPr>
          <w:color w:val="333333"/>
        </w:rPr>
      </w:pPr>
      <w:r w:rsidRPr="003D4353">
        <w:rPr>
          <w:rStyle w:val="Strong"/>
          <w:color w:val="333333"/>
        </w:rPr>
        <w:t>The detection engine</w:t>
      </w:r>
      <w:r w:rsidR="004E6AF7" w:rsidRPr="003D4353">
        <w:rPr>
          <w:color w:val="333333"/>
        </w:rPr>
        <w:t xml:space="preserve">: It performs the </w:t>
      </w:r>
      <w:r w:rsidR="000F5779" w:rsidRPr="003D4353">
        <w:rPr>
          <w:color w:val="333333"/>
        </w:rPr>
        <w:t>comparisons</w:t>
      </w:r>
      <w:r w:rsidR="004E6AF7" w:rsidRPr="003D4353">
        <w:rPr>
          <w:color w:val="333333"/>
        </w:rPr>
        <w:t xml:space="preserve"> of each packets with the rules from the ruleset and if the rule matches with the packet then it is forwarded to the output. </w:t>
      </w:r>
    </w:p>
    <w:p w:rsidR="004E6AF7" w:rsidRPr="003D4353" w:rsidRDefault="000F5779" w:rsidP="000F5779">
      <w:pPr>
        <w:pStyle w:val="NormalWeb"/>
        <w:numPr>
          <w:ilvl w:val="0"/>
          <w:numId w:val="28"/>
        </w:numPr>
        <w:shd w:val="clear" w:color="auto" w:fill="FFFFFF"/>
        <w:spacing w:before="0" w:beforeAutospacing="0" w:after="360" w:afterAutospacing="0" w:line="360" w:lineRule="auto"/>
        <w:jc w:val="both"/>
        <w:rPr>
          <w:color w:val="333333"/>
        </w:rPr>
      </w:pPr>
      <w:r>
        <w:rPr>
          <w:rStyle w:val="Strong"/>
          <w:color w:val="333333"/>
        </w:rPr>
        <w:t>Alerting or Logging</w:t>
      </w:r>
      <w:r w:rsidR="004E6AF7" w:rsidRPr="003D4353">
        <w:rPr>
          <w:rStyle w:val="Strong"/>
          <w:color w:val="333333"/>
        </w:rPr>
        <w:t>:</w:t>
      </w:r>
      <w:r w:rsidR="00D86AB6" w:rsidRPr="003D4353">
        <w:rPr>
          <w:color w:val="333333"/>
        </w:rPr>
        <w:t xml:space="preserve"> </w:t>
      </w:r>
      <w:r w:rsidR="004E6AF7" w:rsidRPr="003D4353">
        <w:rPr>
          <w:color w:val="333333"/>
        </w:rPr>
        <w:t xml:space="preserve">This </w:t>
      </w:r>
      <w:r w:rsidR="00D86AB6" w:rsidRPr="003D4353">
        <w:rPr>
          <w:color w:val="333333"/>
        </w:rPr>
        <w:t>will log and/or trigger alerts based on the rule action</w:t>
      </w:r>
      <w:r w:rsidR="004E6AF7" w:rsidRPr="003D4353">
        <w:rPr>
          <w:color w:val="333333"/>
        </w:rPr>
        <w:t xml:space="preserve"> specified in the rule.</w:t>
      </w:r>
    </w:p>
    <w:p w:rsidR="000F5779" w:rsidRDefault="000F5779" w:rsidP="003D4353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b/>
          <w:color w:val="212121"/>
          <w:sz w:val="40"/>
          <w:szCs w:val="40"/>
        </w:rPr>
      </w:pPr>
    </w:p>
    <w:p w:rsidR="009E4149" w:rsidRDefault="00381E6D" w:rsidP="000F5779">
      <w:pPr>
        <w:pStyle w:val="Heading1"/>
        <w:jc w:val="both"/>
        <w:rPr>
          <w:rFonts w:ascii="Times New Roman" w:hAnsi="Times New Roman" w:cs="Times New Roman"/>
          <w:b/>
          <w:color w:val="auto"/>
        </w:rPr>
      </w:pPr>
      <w:bookmarkStart w:id="7" w:name="_Toc477830271"/>
      <w:r w:rsidRPr="000F5779">
        <w:rPr>
          <w:rFonts w:ascii="Times New Roman" w:hAnsi="Times New Roman" w:cs="Times New Roman"/>
          <w:b/>
          <w:color w:val="auto"/>
        </w:rPr>
        <w:lastRenderedPageBreak/>
        <w:t>Key Loggers</w:t>
      </w:r>
      <w:bookmarkEnd w:id="7"/>
    </w:p>
    <w:p w:rsidR="000F5779" w:rsidRPr="000F5779" w:rsidRDefault="000F5779" w:rsidP="000F5779"/>
    <w:p w:rsidR="000F5779" w:rsidRPr="00ED27EF" w:rsidRDefault="000F5779" w:rsidP="000F577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</w:rPr>
      </w:pPr>
      <w:bookmarkStart w:id="8" w:name="_Toc477830272"/>
      <w:r w:rsidRPr="00ED27EF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Introduction</w:t>
      </w:r>
      <w:r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:</w:t>
      </w:r>
      <w:bookmarkEnd w:id="8"/>
    </w:p>
    <w:p w:rsidR="001348BD" w:rsidRDefault="00381E6D" w:rsidP="000F577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A system program that stores and records ev</w:t>
      </w:r>
      <w:r w:rsidR="000F5779">
        <w:rPr>
          <w:color w:val="212121"/>
        </w:rPr>
        <w:t xml:space="preserve">ery keystroke typed on the user </w:t>
      </w:r>
      <w:r w:rsidRPr="003D4353">
        <w:rPr>
          <w:color w:val="212121"/>
        </w:rPr>
        <w:t>system</w:t>
      </w:r>
      <w:r w:rsidR="001348BD" w:rsidRPr="003D4353">
        <w:rPr>
          <w:color w:val="212121"/>
        </w:rPr>
        <w:t xml:space="preserve"> and logs it</w:t>
      </w:r>
      <w:r w:rsidR="00DC1DA9" w:rsidRPr="003D4353">
        <w:rPr>
          <w:color w:val="212121"/>
        </w:rPr>
        <w:t xml:space="preserve">. It </w:t>
      </w:r>
      <w:r w:rsidR="001348BD" w:rsidRPr="003D4353">
        <w:rPr>
          <w:color w:val="212121"/>
        </w:rPr>
        <w:t xml:space="preserve">may </w:t>
      </w:r>
      <w:r w:rsidR="00DC1DA9" w:rsidRPr="003D4353">
        <w:rPr>
          <w:color w:val="212121"/>
        </w:rPr>
        <w:t>send</w:t>
      </w:r>
      <w:r w:rsidR="000F5779">
        <w:rPr>
          <w:color w:val="212121"/>
        </w:rPr>
        <w:t xml:space="preserve"> the stored</w:t>
      </w:r>
      <w:r w:rsidR="00DC1DA9" w:rsidRPr="003D4353">
        <w:rPr>
          <w:color w:val="212121"/>
        </w:rPr>
        <w:t xml:space="preserve"> </w:t>
      </w:r>
      <w:r w:rsidRPr="003D4353">
        <w:rPr>
          <w:color w:val="212121"/>
        </w:rPr>
        <w:t xml:space="preserve">confidential information </w:t>
      </w:r>
      <w:r w:rsidR="001348BD" w:rsidRPr="003D4353">
        <w:rPr>
          <w:color w:val="212121"/>
        </w:rPr>
        <w:t xml:space="preserve">to the </w:t>
      </w:r>
      <w:r w:rsidRPr="003D4353">
        <w:rPr>
          <w:color w:val="212121"/>
        </w:rPr>
        <w:t>hackers.</w:t>
      </w:r>
      <w:r w:rsidR="000F5779">
        <w:rPr>
          <w:color w:val="212121"/>
        </w:rPr>
        <w:t xml:space="preserve"> </w:t>
      </w:r>
      <w:r w:rsidRPr="003D4353">
        <w:rPr>
          <w:color w:val="212121"/>
        </w:rPr>
        <w:t xml:space="preserve">This may be done without </w:t>
      </w:r>
      <w:r w:rsidR="00E50F7F">
        <w:rPr>
          <w:color w:val="212121"/>
        </w:rPr>
        <w:t>p</w:t>
      </w:r>
      <w:r w:rsidR="00E50F7F" w:rsidRPr="003D4353">
        <w:rPr>
          <w:color w:val="212121"/>
        </w:rPr>
        <w:t xml:space="preserve">ermission </w:t>
      </w:r>
      <w:r w:rsidR="00E50F7F">
        <w:rPr>
          <w:color w:val="212121"/>
        </w:rPr>
        <w:t>or</w:t>
      </w:r>
      <w:r w:rsidRPr="003D4353">
        <w:rPr>
          <w:color w:val="212121"/>
        </w:rPr>
        <w:t xml:space="preserve"> knowledge of the user.</w:t>
      </w:r>
    </w:p>
    <w:p w:rsidR="00E50F7F" w:rsidRPr="003D4353" w:rsidRDefault="00E50F7F" w:rsidP="000F577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</w:p>
    <w:p w:rsidR="009E4149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color w:val="auto"/>
          <w:sz w:val="24"/>
          <w:szCs w:val="24"/>
        </w:rPr>
      </w:pPr>
      <w:bookmarkStart w:id="9" w:name="_Toc477830273"/>
      <w:r w:rsidRPr="00E50F7F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Main Objective</w:t>
      </w:r>
      <w:r w:rsidR="001348BD" w:rsidRPr="00E50F7F">
        <w:rPr>
          <w:rStyle w:val="Heading2Char"/>
          <w:rFonts w:ascii="Times New Roman" w:hAnsi="Times New Roman" w:cs="Times New Roman"/>
          <w:color w:val="auto"/>
          <w:sz w:val="24"/>
          <w:szCs w:val="24"/>
        </w:rPr>
        <w:t>:</w:t>
      </w:r>
      <w:bookmarkEnd w:id="9"/>
    </w:p>
    <w:p w:rsidR="001348BD" w:rsidRPr="003D4353" w:rsidRDefault="00FB44FC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Business pu</w:t>
      </w:r>
      <w:r w:rsidR="00E50F7F">
        <w:rPr>
          <w:color w:val="212121"/>
        </w:rPr>
        <w:t>rpose</w:t>
      </w:r>
      <w:r w:rsidRPr="003D4353">
        <w:rPr>
          <w:color w:val="212121"/>
        </w:rPr>
        <w:t xml:space="preserve">: </w:t>
      </w:r>
      <w:r w:rsidR="001348BD" w:rsidRPr="003D4353">
        <w:rPr>
          <w:color w:val="212121"/>
        </w:rPr>
        <w:t>It is a tool used by employers to ensure</w:t>
      </w:r>
      <w:r w:rsidR="009E4149" w:rsidRPr="003D4353">
        <w:rPr>
          <w:color w:val="212121"/>
        </w:rPr>
        <w:t xml:space="preserve"> that there </w:t>
      </w:r>
      <w:r w:rsidR="001348BD" w:rsidRPr="003D4353">
        <w:rPr>
          <w:color w:val="212121"/>
        </w:rPr>
        <w:t>employs use work systems only for work purpose.</w:t>
      </w:r>
    </w:p>
    <w:p w:rsidR="00FB44FC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>
        <w:rPr>
          <w:color w:val="212121"/>
        </w:rPr>
        <w:t>Family purpose</w:t>
      </w:r>
      <w:r w:rsidR="00FB44FC" w:rsidRPr="003D4353">
        <w:rPr>
          <w:color w:val="212121"/>
        </w:rPr>
        <w:t>: Tool used by Head of the family to monitor the activities of the family members and restrict them to specific sites.</w:t>
      </w:r>
    </w:p>
    <w:p w:rsidR="00E50F7F" w:rsidRPr="003D4353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C432EA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  <w:bookmarkStart w:id="10" w:name="_Toc477830274"/>
      <w:r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Types</w:t>
      </w:r>
      <w:bookmarkEnd w:id="10"/>
    </w:p>
    <w:p w:rsidR="00E50F7F" w:rsidRPr="00E50F7F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color w:val="auto"/>
          <w:sz w:val="24"/>
          <w:szCs w:val="24"/>
        </w:rPr>
      </w:pPr>
      <w:bookmarkStart w:id="11" w:name="_Toc477830275"/>
      <w:r>
        <w:rPr>
          <w:rStyle w:val="Heading2Char"/>
          <w:rFonts w:ascii="Times New Roman" w:hAnsi="Times New Roman" w:cs="Times New Roman"/>
          <w:color w:val="auto"/>
          <w:sz w:val="24"/>
          <w:szCs w:val="24"/>
        </w:rPr>
        <w:t>Types of keyloggers:</w:t>
      </w:r>
      <w:bookmarkEnd w:id="11"/>
    </w:p>
    <w:p w:rsidR="00C432EA" w:rsidRPr="003D4353" w:rsidRDefault="00C432EA" w:rsidP="00E50F7F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bookmarkStart w:id="12" w:name="OLE_LINK1"/>
      <w:bookmarkStart w:id="13" w:name="OLE_LINK2"/>
      <w:r w:rsidRPr="003D4353">
        <w:rPr>
          <w:color w:val="212121"/>
        </w:rPr>
        <w:t>Software based</w:t>
      </w:r>
    </w:p>
    <w:bookmarkEnd w:id="12"/>
    <w:bookmarkEnd w:id="13"/>
    <w:p w:rsidR="00C432EA" w:rsidRPr="003D4353" w:rsidRDefault="00C432EA" w:rsidP="00E50F7F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 w:rsidRPr="003D4353">
        <w:rPr>
          <w:color w:val="212121"/>
        </w:rPr>
        <w:t>Hardware based</w:t>
      </w:r>
    </w:p>
    <w:p w:rsidR="00C432EA" w:rsidRDefault="00C432EA" w:rsidP="00E50F7F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 w:rsidRPr="003D4353">
        <w:rPr>
          <w:color w:val="212121"/>
        </w:rPr>
        <w:t>Kernel/driver key loggers.</w:t>
      </w:r>
    </w:p>
    <w:p w:rsidR="00E50F7F" w:rsidRPr="003D4353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ind w:left="1080"/>
        <w:rPr>
          <w:color w:val="212121"/>
        </w:rPr>
      </w:pPr>
    </w:p>
    <w:p w:rsidR="009E4149" w:rsidRPr="00E50F7F" w:rsidRDefault="00E50F7F" w:rsidP="00E50F7F">
      <w:pPr>
        <w:pStyle w:val="Heading3"/>
        <w:rPr>
          <w:sz w:val="24"/>
          <w:szCs w:val="24"/>
        </w:rPr>
      </w:pPr>
      <w:bookmarkStart w:id="14" w:name="_Toc477830276"/>
      <w:r w:rsidRPr="00E50F7F">
        <w:rPr>
          <w:sz w:val="24"/>
          <w:szCs w:val="24"/>
        </w:rPr>
        <w:t>Software based</w:t>
      </w:r>
      <w:r w:rsidR="004E6AF7" w:rsidRPr="00E50F7F">
        <w:rPr>
          <w:sz w:val="24"/>
          <w:szCs w:val="24"/>
        </w:rPr>
        <w:t>:</w:t>
      </w:r>
      <w:bookmarkEnd w:id="14"/>
    </w:p>
    <w:p w:rsidR="009E4149" w:rsidRPr="003D4353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These types of key loggers</w:t>
      </w:r>
      <w:r w:rsidR="00C432EA" w:rsidRPr="003D4353">
        <w:rPr>
          <w:color w:val="212121"/>
        </w:rPr>
        <w:t xml:space="preserve"> are software key loggers used on computer software in </w:t>
      </w:r>
      <w:r w:rsidRPr="003D4353">
        <w:rPr>
          <w:color w:val="212121"/>
        </w:rPr>
        <w:t>an organization</w:t>
      </w:r>
      <w:r w:rsidR="00C432EA" w:rsidRPr="003D4353">
        <w:rPr>
          <w:color w:val="212121"/>
        </w:rPr>
        <w:t xml:space="preserve"> to detect technical problems with systems</w:t>
      </w:r>
      <w:r>
        <w:rPr>
          <w:color w:val="212121"/>
        </w:rPr>
        <w:t xml:space="preserve">, but Malicious users </w:t>
      </w:r>
      <w:r w:rsidR="00871EB8" w:rsidRPr="003D4353">
        <w:rPr>
          <w:color w:val="212121"/>
        </w:rPr>
        <w:t xml:space="preserve">use key loggers on public machines to get confidential information of the user. </w:t>
      </w:r>
      <w:r>
        <w:rPr>
          <w:color w:val="212121"/>
        </w:rPr>
        <w:t xml:space="preserve">Here </w:t>
      </w:r>
      <w:r w:rsidR="00871EB8" w:rsidRPr="003D4353">
        <w:rPr>
          <w:color w:val="212121"/>
        </w:rPr>
        <w:t xml:space="preserve">are several </w:t>
      </w:r>
      <w:r w:rsidRPr="003D4353">
        <w:rPr>
          <w:color w:val="212121"/>
        </w:rPr>
        <w:t>categories:</w:t>
      </w:r>
      <w:r w:rsidR="001348BD" w:rsidRPr="003D4353">
        <w:rPr>
          <w:color w:val="212121"/>
        </w:rPr>
        <w:t xml:space="preserve"> </w:t>
      </w:r>
    </w:p>
    <w:p w:rsidR="001348BD" w:rsidRPr="003D4353" w:rsidRDefault="001348BD" w:rsidP="00E50F7F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 xml:space="preserve">Hypervisor based : This type of </w:t>
      </w:r>
      <w:r w:rsidR="00C432EA" w:rsidRPr="003D4353">
        <w:rPr>
          <w:color w:val="212121"/>
        </w:rPr>
        <w:t>key logger</w:t>
      </w:r>
      <w:r w:rsidR="00871EB8" w:rsidRPr="003D4353">
        <w:rPr>
          <w:color w:val="212121"/>
        </w:rPr>
        <w:t xml:space="preserve"> resides in a </w:t>
      </w:r>
      <w:r w:rsidRPr="003D4353">
        <w:rPr>
          <w:color w:val="212121"/>
        </w:rPr>
        <w:t xml:space="preserve">hypervisor malware </w:t>
      </w:r>
      <w:r w:rsidR="00C432EA" w:rsidRPr="003D4353">
        <w:rPr>
          <w:color w:val="212121"/>
        </w:rPr>
        <w:t xml:space="preserve"> which runs beneath the operating system.</w:t>
      </w:r>
      <w:r w:rsidR="00871EB8" w:rsidRPr="003D4353">
        <w:rPr>
          <w:color w:val="212121"/>
        </w:rPr>
        <w:t xml:space="preserve"> </w:t>
      </w:r>
    </w:p>
    <w:p w:rsidR="00871EB8" w:rsidRPr="003D4353" w:rsidRDefault="00871EB8" w:rsidP="00E50F7F">
      <w:pPr>
        <w:pStyle w:val="NormalWeb"/>
        <w:numPr>
          <w:ilvl w:val="1"/>
          <w:numId w:val="23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Ex : Blue Pill</w:t>
      </w:r>
    </w:p>
    <w:p w:rsidR="00871EB8" w:rsidRPr="003D4353" w:rsidRDefault="00871EB8" w:rsidP="00E50F7F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 xml:space="preserve">Java Script based : </w:t>
      </w:r>
      <w:r w:rsidR="00094464" w:rsidRPr="003D4353">
        <w:rPr>
          <w:color w:val="212121"/>
        </w:rPr>
        <w:t xml:space="preserve">A script program is deployed into the webpage and make it to listen for the key strokes </w:t>
      </w:r>
    </w:p>
    <w:p w:rsidR="00094464" w:rsidRPr="003D4353" w:rsidRDefault="00094464" w:rsidP="00E50F7F">
      <w:pPr>
        <w:pStyle w:val="NormalWeb"/>
        <w:numPr>
          <w:ilvl w:val="1"/>
          <w:numId w:val="24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Ex : Cross Site Scripting , man in the browser.</w:t>
      </w:r>
    </w:p>
    <w:p w:rsidR="00094464" w:rsidRPr="003D4353" w:rsidRDefault="00094464" w:rsidP="00E50F7F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lastRenderedPageBreak/>
        <w:t>Memory injection based :</w:t>
      </w:r>
      <w:r w:rsidR="006D2DD2" w:rsidRPr="003D4353">
        <w:rPr>
          <w:color w:val="212121"/>
        </w:rPr>
        <w:t xml:space="preserve"> These t</w:t>
      </w:r>
      <w:r w:rsidRPr="003D4353">
        <w:rPr>
          <w:color w:val="212121"/>
        </w:rPr>
        <w:t>ype of key</w:t>
      </w:r>
      <w:r w:rsidR="006D2DD2" w:rsidRPr="003D4353">
        <w:rPr>
          <w:color w:val="212121"/>
        </w:rPr>
        <w:t xml:space="preserve"> </w:t>
      </w:r>
      <w:r w:rsidRPr="003D4353">
        <w:rPr>
          <w:color w:val="212121"/>
        </w:rPr>
        <w:t xml:space="preserve">loggers </w:t>
      </w:r>
      <w:r w:rsidR="006D2DD2" w:rsidRPr="003D4353">
        <w:rPr>
          <w:color w:val="212121"/>
        </w:rPr>
        <w:t>operates on the memory tables associated with the browsers.</w:t>
      </w:r>
    </w:p>
    <w:p w:rsidR="006D2DD2" w:rsidRPr="003D4353" w:rsidRDefault="006D2DD2" w:rsidP="00E50F7F">
      <w:pPr>
        <w:pStyle w:val="NormalWeb"/>
        <w:numPr>
          <w:ilvl w:val="1"/>
          <w:numId w:val="25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Ex : Zeus and Spy</w:t>
      </w:r>
      <w:r w:rsidR="009E4149" w:rsidRPr="003D4353">
        <w:rPr>
          <w:color w:val="212121"/>
        </w:rPr>
        <w:t xml:space="preserve"> </w:t>
      </w:r>
      <w:r w:rsidRPr="003D4353">
        <w:rPr>
          <w:color w:val="212121"/>
        </w:rPr>
        <w:t>Eye use these methods.</w:t>
      </w:r>
    </w:p>
    <w:p w:rsidR="006D2DD2" w:rsidRPr="003D4353" w:rsidRDefault="006D2DD2" w:rsidP="00E50F7F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Form grabbing based : These key</w:t>
      </w:r>
      <w:r w:rsidR="009E4149" w:rsidRPr="003D4353">
        <w:rPr>
          <w:color w:val="212121"/>
        </w:rPr>
        <w:t xml:space="preserve"> </w:t>
      </w:r>
      <w:r w:rsidRPr="003D4353">
        <w:rPr>
          <w:color w:val="212121"/>
        </w:rPr>
        <w:t>loggers logs the data  before the data is passed to through the internet when user completes the form and submits it.</w:t>
      </w:r>
    </w:p>
    <w:p w:rsidR="00DC1DA9" w:rsidRPr="003D4353" w:rsidRDefault="00DC1DA9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9E4149" w:rsidRPr="00E50F7F" w:rsidRDefault="006D2DD2" w:rsidP="00E50F7F">
      <w:pPr>
        <w:pStyle w:val="Heading3"/>
        <w:rPr>
          <w:sz w:val="24"/>
          <w:szCs w:val="24"/>
        </w:rPr>
      </w:pPr>
      <w:bookmarkStart w:id="15" w:name="_Toc477830277"/>
      <w:r w:rsidRPr="00E50F7F">
        <w:rPr>
          <w:sz w:val="24"/>
          <w:szCs w:val="24"/>
        </w:rPr>
        <w:t xml:space="preserve">Hardware based </w:t>
      </w:r>
      <w:r w:rsidR="004E6AF7" w:rsidRPr="00E50F7F">
        <w:rPr>
          <w:sz w:val="24"/>
          <w:szCs w:val="24"/>
        </w:rPr>
        <w:t>:</w:t>
      </w:r>
      <w:bookmarkEnd w:id="15"/>
    </w:p>
    <w:p w:rsidR="00381E6D" w:rsidRPr="003D4353" w:rsidRDefault="00AF39B7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It doesn’t need any software, but instead of software the job is done by hardware connected to the system.</w:t>
      </w:r>
    </w:p>
    <w:p w:rsidR="00AF39B7" w:rsidRPr="003D4353" w:rsidRDefault="00E50F7F" w:rsidP="00E50F7F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 xml:space="preserve">Key Board Hardware: In this type </w:t>
      </w:r>
      <w:r w:rsidR="00AF39B7" w:rsidRPr="003D4353">
        <w:rPr>
          <w:color w:val="212121"/>
        </w:rPr>
        <w:t>a hardware is attached to the system some ware in between system and key</w:t>
      </w:r>
      <w:r w:rsidR="00636FB9" w:rsidRPr="003D4353">
        <w:rPr>
          <w:color w:val="212121"/>
        </w:rPr>
        <w:t xml:space="preserve"> </w:t>
      </w:r>
      <w:r w:rsidR="00AF39B7" w:rsidRPr="003D4353">
        <w:rPr>
          <w:color w:val="212121"/>
        </w:rPr>
        <w:t>board.</w:t>
      </w:r>
      <w:r w:rsidR="00636FB9" w:rsidRPr="003D4353">
        <w:rPr>
          <w:color w:val="212121"/>
        </w:rPr>
        <w:t xml:space="preserve"> </w:t>
      </w:r>
      <w:r w:rsidR="00AF39B7" w:rsidRPr="003D4353">
        <w:rPr>
          <w:color w:val="212121"/>
        </w:rPr>
        <w:t xml:space="preserve">This may be done by installing the device into the system so that user cannot know that there is a </w:t>
      </w:r>
      <w:r w:rsidR="00636FB9" w:rsidRPr="003D4353">
        <w:rPr>
          <w:color w:val="212121"/>
        </w:rPr>
        <w:t>hardware connected to the system.</w:t>
      </w:r>
    </w:p>
    <w:p w:rsidR="00636FB9" w:rsidRPr="003D4353" w:rsidRDefault="00E50F7F" w:rsidP="00E50F7F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>
        <w:rPr>
          <w:color w:val="212121"/>
        </w:rPr>
        <w:t>Key Board Overlays</w:t>
      </w:r>
      <w:r w:rsidR="00636FB9" w:rsidRPr="003D4353">
        <w:rPr>
          <w:color w:val="212121"/>
        </w:rPr>
        <w:t xml:space="preserve">: These are mostly used in ATM’s where hacker needs </w:t>
      </w:r>
      <w:r>
        <w:rPr>
          <w:color w:val="212121"/>
        </w:rPr>
        <w:t>the PIN information of the user</w:t>
      </w:r>
      <w:r w:rsidR="00636FB9" w:rsidRPr="003D4353">
        <w:rPr>
          <w:color w:val="212121"/>
        </w:rPr>
        <w:t>. These are designed such that they look like as if they are part of the ATM . Every key is registered by the criminals keyboard and keyboard of the ATM.</w:t>
      </w:r>
    </w:p>
    <w:p w:rsidR="00636FB9" w:rsidRPr="003D4353" w:rsidRDefault="00636FB9" w:rsidP="00E50F7F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Wireless Keyboard and Mouse Sniffers</w:t>
      </w:r>
      <w:r w:rsidR="001A0F8A" w:rsidRPr="003D4353">
        <w:rPr>
          <w:color w:val="212121"/>
        </w:rPr>
        <w:t xml:space="preserve"> : These capture the information when it  is transferred from the wireless keyboard to the receiver.</w:t>
      </w:r>
      <w:r w:rsidRPr="003D4353">
        <w:rPr>
          <w:color w:val="212121"/>
        </w:rPr>
        <w:t xml:space="preserve"> </w:t>
      </w:r>
    </w:p>
    <w:p w:rsidR="009E4149" w:rsidRPr="00E50F7F" w:rsidRDefault="001A0F8A" w:rsidP="00373A36">
      <w:pPr>
        <w:pStyle w:val="Heading3"/>
        <w:rPr>
          <w:sz w:val="24"/>
          <w:szCs w:val="24"/>
        </w:rPr>
      </w:pPr>
      <w:bookmarkStart w:id="16" w:name="_Toc477830278"/>
      <w:r w:rsidRPr="00E50F7F">
        <w:rPr>
          <w:sz w:val="24"/>
          <w:szCs w:val="24"/>
        </w:rPr>
        <w:t>Kernel/Driver Key</w:t>
      </w:r>
      <w:r w:rsidR="00CA5711" w:rsidRPr="00E50F7F">
        <w:rPr>
          <w:sz w:val="24"/>
          <w:szCs w:val="24"/>
        </w:rPr>
        <w:t xml:space="preserve"> </w:t>
      </w:r>
      <w:r w:rsidRPr="00E50F7F">
        <w:rPr>
          <w:sz w:val="24"/>
          <w:szCs w:val="24"/>
        </w:rPr>
        <w:t xml:space="preserve">loggers </w:t>
      </w:r>
      <w:r w:rsidR="004E6AF7" w:rsidRPr="00E50F7F">
        <w:rPr>
          <w:sz w:val="24"/>
          <w:szCs w:val="24"/>
        </w:rPr>
        <w:t>:</w:t>
      </w:r>
      <w:bookmarkEnd w:id="16"/>
    </w:p>
    <w:p w:rsidR="001A0F8A" w:rsidRPr="003D4353" w:rsidRDefault="001A0F8A" w:rsidP="00E50F7F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 w:rsidRPr="003D4353">
        <w:rPr>
          <w:color w:val="212121"/>
        </w:rPr>
        <w:t>These receives data directly from the input device and these are present at the kernel level.</w:t>
      </w:r>
      <w:r w:rsidR="00CA5711" w:rsidRPr="003D4353">
        <w:rPr>
          <w:color w:val="212121"/>
        </w:rPr>
        <w:t xml:space="preserve"> These are very difficult to detect as the user need to have root permissions.</w:t>
      </w:r>
    </w:p>
    <w:p w:rsidR="00CA5711" w:rsidRPr="003D4353" w:rsidRDefault="00CA5711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E50F7F" w:rsidRPr="00E50F7F" w:rsidRDefault="00E50F7F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  <w:bookmarkStart w:id="17" w:name="_Toc477830279"/>
      <w:r w:rsidRPr="00E50F7F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Detection:</w:t>
      </w:r>
      <w:bookmarkEnd w:id="17"/>
    </w:p>
    <w:p w:rsidR="00CA5711" w:rsidRPr="003D4353" w:rsidRDefault="00CA5711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Make sure that the operating system is fully patched with known vulnerabilities.</w:t>
      </w:r>
      <w:r w:rsidR="00E50F7F">
        <w:rPr>
          <w:color w:val="212121"/>
        </w:rPr>
        <w:t xml:space="preserve"> </w:t>
      </w:r>
      <w:r w:rsidRPr="003D4353">
        <w:rPr>
          <w:color w:val="212121"/>
        </w:rPr>
        <w:t>The best way to prevent this is to educate the users not to install unnecessary software unless needed. Microsoft AntiSpyWare, Ad-Aware are some of the tools used to detect and remove the spywares.</w:t>
      </w:r>
    </w:p>
    <w:p w:rsidR="009E4149" w:rsidRPr="003D4353" w:rsidRDefault="009E4149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9E4149" w:rsidRDefault="00373A36" w:rsidP="00E50F7F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</w:pPr>
      <w:bookmarkStart w:id="18" w:name="_Toc477830280"/>
      <w:r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Prevention Methods</w:t>
      </w:r>
      <w:r w:rsidR="004E6AF7" w:rsidRPr="00E50F7F">
        <w:rPr>
          <w:rStyle w:val="Heading2Char"/>
          <w:rFonts w:ascii="Times New Roman" w:hAnsi="Times New Roman" w:cs="Times New Roman"/>
          <w:b/>
          <w:color w:val="auto"/>
          <w:sz w:val="24"/>
          <w:szCs w:val="24"/>
        </w:rPr>
        <w:t>:</w:t>
      </w:r>
      <w:bookmarkEnd w:id="18"/>
    </w:p>
    <w:p w:rsidR="00D86AB6" w:rsidRPr="00D40428" w:rsidRDefault="00CA5711" w:rsidP="00373A3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>As we know that the key</w:t>
      </w:r>
      <w:r w:rsidR="00FB44FC" w:rsidRPr="003D4353">
        <w:rPr>
          <w:color w:val="212121"/>
        </w:rPr>
        <w:t xml:space="preserve"> </w:t>
      </w:r>
      <w:r w:rsidRPr="003D4353">
        <w:rPr>
          <w:color w:val="212121"/>
        </w:rPr>
        <w:t>loggers are used to store the typed information from the keyboard either by hardware or by software.</w:t>
      </w:r>
      <w:r w:rsidR="00FB44FC" w:rsidRPr="003D4353">
        <w:rPr>
          <w:color w:val="212121"/>
        </w:rPr>
        <w:t xml:space="preserve"> </w:t>
      </w:r>
      <w:r w:rsidRPr="003D4353">
        <w:rPr>
          <w:color w:val="212121"/>
        </w:rPr>
        <w:t xml:space="preserve">One way to avoid key stroke capture in web </w:t>
      </w:r>
      <w:r w:rsidR="00FB44FC" w:rsidRPr="003D4353">
        <w:rPr>
          <w:color w:val="212121"/>
        </w:rPr>
        <w:t>applications</w:t>
      </w:r>
      <w:r w:rsidRPr="003D4353">
        <w:rPr>
          <w:color w:val="212121"/>
        </w:rPr>
        <w:t xml:space="preserve"> is to use of </w:t>
      </w:r>
      <w:r w:rsidRPr="003D4353">
        <w:rPr>
          <w:color w:val="212121"/>
        </w:rPr>
        <w:lastRenderedPageBreak/>
        <w:t>virtual keyboards rather than regular key</w:t>
      </w:r>
      <w:r w:rsidR="00FB44FC" w:rsidRPr="003D4353">
        <w:rPr>
          <w:color w:val="212121"/>
        </w:rPr>
        <w:t xml:space="preserve"> </w:t>
      </w:r>
      <w:r w:rsidRPr="003D4353">
        <w:rPr>
          <w:color w:val="212121"/>
        </w:rPr>
        <w:t>boards.</w:t>
      </w:r>
      <w:r w:rsidR="00FB44FC" w:rsidRPr="003D4353">
        <w:rPr>
          <w:color w:val="212121"/>
        </w:rPr>
        <w:t xml:space="preserve"> </w:t>
      </w:r>
      <w:r w:rsidRPr="003D4353">
        <w:rPr>
          <w:color w:val="212121"/>
        </w:rPr>
        <w:t xml:space="preserve">As </w:t>
      </w:r>
      <w:r w:rsidR="00FB44FC" w:rsidRPr="003D4353">
        <w:rPr>
          <w:color w:val="212121"/>
        </w:rPr>
        <w:t xml:space="preserve">by using </w:t>
      </w:r>
      <w:r w:rsidRPr="003D4353">
        <w:rPr>
          <w:color w:val="212121"/>
        </w:rPr>
        <w:t>these virtual key</w:t>
      </w:r>
      <w:r w:rsidR="009E4149" w:rsidRPr="003D4353">
        <w:rPr>
          <w:color w:val="212121"/>
        </w:rPr>
        <w:t xml:space="preserve"> </w:t>
      </w:r>
      <w:r w:rsidRPr="003D4353">
        <w:rPr>
          <w:color w:val="212121"/>
        </w:rPr>
        <w:t xml:space="preserve">boards  </w:t>
      </w:r>
      <w:r w:rsidR="00FB44FC" w:rsidRPr="003D4353">
        <w:rPr>
          <w:color w:val="212121"/>
        </w:rPr>
        <w:t>the keystrokes cannot be stored as if the keys are clicked instead of typed. As these is not 100% secure as some key loggers are designed in such a way that they stores the captured screenshots as for every mouse clicks.</w:t>
      </w:r>
    </w:p>
    <w:p w:rsidR="009E4149" w:rsidRPr="00373A36" w:rsidRDefault="00CC41CB" w:rsidP="00373A36">
      <w:pPr>
        <w:pStyle w:val="Heading1"/>
        <w:rPr>
          <w:rFonts w:ascii="Times New Roman" w:hAnsi="Times New Roman" w:cs="Times New Roman"/>
          <w:b/>
          <w:color w:val="auto"/>
        </w:rPr>
      </w:pPr>
      <w:bookmarkStart w:id="19" w:name="_Toc477830281"/>
      <w:r w:rsidRPr="00373A36">
        <w:rPr>
          <w:rFonts w:ascii="Times New Roman" w:hAnsi="Times New Roman" w:cs="Times New Roman"/>
          <w:b/>
          <w:color w:val="auto"/>
        </w:rPr>
        <w:t>Flow Diagram</w:t>
      </w:r>
      <w:bookmarkEnd w:id="19"/>
      <w:r w:rsidRPr="00373A36">
        <w:rPr>
          <w:rFonts w:ascii="Times New Roman" w:hAnsi="Times New Roman" w:cs="Times New Roman"/>
          <w:b/>
          <w:color w:val="auto"/>
        </w:rPr>
        <w:t xml:space="preserve"> </w:t>
      </w:r>
    </w:p>
    <w:p w:rsidR="00D40428" w:rsidRPr="003D4353" w:rsidRDefault="00D40428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CC41CB" w:rsidRPr="003D4353" w:rsidRDefault="00CC41C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 w:rsidRPr="003D43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419350</wp:posOffset>
                </wp:positionH>
                <wp:positionV relativeFrom="paragraph">
                  <wp:posOffset>4612640</wp:posOffset>
                </wp:positionV>
                <wp:extent cx="2559050" cy="552450"/>
                <wp:effectExtent l="19050" t="57150" r="12700" b="190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59050" cy="552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D2BA1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90.5pt;margin-top:363.2pt;width:201.5pt;height:43.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Pr="003D4353">
        <w:rPr>
          <w:noProof/>
        </w:rPr>
        <w:drawing>
          <wp:inline distT="0" distB="0" distL="0" distR="0">
            <wp:extent cx="4391640" cy="5120640"/>
            <wp:effectExtent l="0" t="0" r="9525" b="3810"/>
            <wp:docPr id="14" name="Picture 14" descr="C:\Users\dunti\AppData\Local\Microsoft\Windows\INetCache\Content.Word\SmtpLoginAuthenticate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unti\AppData\Local\Microsoft\Windows\INetCache\Content.Word\SmtpLoginAuthenticateFlow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67" cy="5124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4353">
        <w:rPr>
          <w:noProof/>
        </w:rPr>
        <w:drawing>
          <wp:inline distT="0" distB="0" distL="0" distR="0">
            <wp:extent cx="1143000" cy="971550"/>
            <wp:effectExtent l="0" t="0" r="0" b="0"/>
            <wp:docPr id="17" name="Picture 17" descr="C:\Users\dunti\AppData\Local\Microsoft\Windows\INetCache\Content.Word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unti\AppData\Local\Microsoft\Windows\INetCache\Content.Word\images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1CB" w:rsidRPr="003D4353" w:rsidRDefault="00CC41C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 w:rsidRPr="003D4353">
        <w:rPr>
          <w:noProof/>
          <w:color w:val="2121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5052060</wp:posOffset>
                </wp:positionH>
                <wp:positionV relativeFrom="paragraph">
                  <wp:posOffset>48895</wp:posOffset>
                </wp:positionV>
                <wp:extent cx="243840" cy="327660"/>
                <wp:effectExtent l="0" t="0" r="60960" b="5334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327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076C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397.8pt;margin-top:3.85pt;width:19.2pt;height:25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="00373A36">
        <w:rPr>
          <w:color w:val="212121"/>
        </w:rPr>
        <w:tab/>
      </w:r>
      <w:r w:rsidR="00373A36">
        <w:rPr>
          <w:color w:val="212121"/>
        </w:rPr>
        <w:tab/>
      </w:r>
      <w:r w:rsidR="00373A36">
        <w:rPr>
          <w:color w:val="212121"/>
        </w:rPr>
        <w:tab/>
        <w:t xml:space="preserve">                   </w:t>
      </w:r>
      <w:r w:rsidR="00373A36" w:rsidRPr="003D4353">
        <w:rPr>
          <w:noProof/>
        </w:rPr>
        <w:drawing>
          <wp:inline distT="0" distB="0" distL="0" distR="0" wp14:anchorId="284A370B" wp14:editId="422E742B">
            <wp:extent cx="632460" cy="659760"/>
            <wp:effectExtent l="0" t="0" r="0" b="7620"/>
            <wp:docPr id="19" name="Picture 19" descr="C:\Users\dunti\AppData\Local\Microsoft\Windows\INetCache\Content.Word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unti\AppData\Local\Microsoft\Windows\INetCache\Content.Word\download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82" cy="664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3A36" w:rsidRDefault="00CC41CB" w:rsidP="00373A36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  <w:r w:rsidRPr="003D4353">
        <w:rPr>
          <w:color w:val="212121"/>
        </w:rPr>
        <w:tab/>
      </w:r>
    </w:p>
    <w:p w:rsidR="009E4149" w:rsidRPr="00373A36" w:rsidRDefault="00D911BE" w:rsidP="00373A36">
      <w:pPr>
        <w:pStyle w:val="Heading1"/>
        <w:rPr>
          <w:rFonts w:ascii="Times New Roman" w:hAnsi="Times New Roman" w:cs="Times New Roman"/>
          <w:b/>
          <w:color w:val="auto"/>
        </w:rPr>
      </w:pPr>
      <w:bookmarkStart w:id="20" w:name="_Toc477830282"/>
      <w:r w:rsidRPr="00373A36">
        <w:rPr>
          <w:rFonts w:ascii="Times New Roman" w:hAnsi="Times New Roman" w:cs="Times New Roman"/>
          <w:b/>
          <w:color w:val="auto"/>
        </w:rPr>
        <w:lastRenderedPageBreak/>
        <w:t>Project Setup</w:t>
      </w:r>
      <w:bookmarkEnd w:id="20"/>
    </w:p>
    <w:p w:rsidR="00CC41CB" w:rsidRPr="003D4353" w:rsidRDefault="00CC41C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D86AB6" w:rsidRDefault="00373A36" w:rsidP="00373A36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1" w:name="_Toc477830283"/>
      <w:r w:rsidRPr="00373A36">
        <w:rPr>
          <w:rFonts w:ascii="Times New Roman" w:hAnsi="Times New Roman" w:cs="Times New Roman"/>
          <w:b/>
          <w:color w:val="auto"/>
          <w:sz w:val="24"/>
          <w:szCs w:val="24"/>
        </w:rPr>
        <w:t>Requirements</w:t>
      </w:r>
      <w:r w:rsidR="00E418B0" w:rsidRPr="00373A36">
        <w:rPr>
          <w:rFonts w:ascii="Times New Roman" w:hAnsi="Times New Roman" w:cs="Times New Roman"/>
          <w:b/>
          <w:color w:val="auto"/>
          <w:sz w:val="24"/>
          <w:szCs w:val="24"/>
        </w:rPr>
        <w:t>:</w:t>
      </w:r>
      <w:bookmarkEnd w:id="21"/>
    </w:p>
    <w:p w:rsidR="00373A36" w:rsidRPr="00373A36" w:rsidRDefault="00373A36" w:rsidP="00373A36"/>
    <w:p w:rsidR="00E418B0" w:rsidRPr="003D4353" w:rsidRDefault="00E418B0" w:rsidP="00373A3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986AC8">
        <w:rPr>
          <w:b/>
          <w:color w:val="212121"/>
        </w:rPr>
        <w:t>Operating System:</w:t>
      </w:r>
      <w:r w:rsidRPr="003D4353">
        <w:rPr>
          <w:color w:val="212121"/>
        </w:rPr>
        <w:t xml:space="preserve"> Ubuntu</w:t>
      </w:r>
    </w:p>
    <w:p w:rsidR="00E418B0" w:rsidRPr="003D4353" w:rsidRDefault="00373A36" w:rsidP="00373A3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986AC8">
        <w:rPr>
          <w:b/>
          <w:color w:val="212121"/>
        </w:rPr>
        <w:t>Snort Version</w:t>
      </w:r>
      <w:r w:rsidR="00E418B0" w:rsidRPr="00986AC8">
        <w:rPr>
          <w:b/>
          <w:color w:val="212121"/>
        </w:rPr>
        <w:t>:</w:t>
      </w:r>
      <w:r w:rsidR="00E418B0" w:rsidRPr="003D4353">
        <w:rPr>
          <w:color w:val="212121"/>
        </w:rPr>
        <w:t xml:space="preserve"> 2.9.9.0</w:t>
      </w:r>
    </w:p>
    <w:p w:rsidR="00E418B0" w:rsidRPr="003D4353" w:rsidRDefault="00373A36" w:rsidP="00373A36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  <w:r w:rsidRPr="00986AC8">
        <w:rPr>
          <w:b/>
          <w:color w:val="212121"/>
        </w:rPr>
        <w:t>Ram:</w:t>
      </w:r>
      <w:r>
        <w:rPr>
          <w:color w:val="212121"/>
        </w:rPr>
        <w:t xml:space="preserve"> </w:t>
      </w:r>
      <w:r w:rsidR="00E418B0" w:rsidRPr="003D4353">
        <w:rPr>
          <w:color w:val="212121"/>
        </w:rPr>
        <w:t>2 Gb (min)</w:t>
      </w:r>
    </w:p>
    <w:p w:rsidR="00E418B0" w:rsidRPr="003D4353" w:rsidRDefault="00E418B0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E418B0" w:rsidRDefault="00986AC8" w:rsidP="00373A36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2" w:name="_Toc477830284"/>
      <w:r>
        <w:rPr>
          <w:rFonts w:ascii="Times New Roman" w:hAnsi="Times New Roman" w:cs="Times New Roman"/>
          <w:b/>
          <w:color w:val="auto"/>
          <w:sz w:val="24"/>
          <w:szCs w:val="24"/>
        </w:rPr>
        <w:t>Snort Installation:</w:t>
      </w:r>
      <w:bookmarkEnd w:id="22"/>
    </w:p>
    <w:p w:rsidR="00373A36" w:rsidRPr="00373A36" w:rsidRDefault="00373A36" w:rsidP="00373A36"/>
    <w:p w:rsidR="00E418B0" w:rsidRPr="003D4353" w:rsidRDefault="00E418B0" w:rsidP="00511A9B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  <w:r w:rsidRPr="003D4353">
        <w:rPr>
          <w:color w:val="212121"/>
        </w:rPr>
        <w:t>Before installing snort</w:t>
      </w:r>
      <w:r w:rsidR="00986AC8">
        <w:rPr>
          <w:color w:val="212121"/>
        </w:rPr>
        <w:t>,</w:t>
      </w:r>
      <w:r w:rsidRPr="003D4353">
        <w:rPr>
          <w:color w:val="212121"/>
        </w:rPr>
        <w:t xml:space="preserve"> we need to check the following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sudo apt-get install build-essential -y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apt-get install libpcap-dev libpcre3-dev libdumbnet-dev -y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mkdir ~/snort_src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cd ~/snort_src/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apt-get install bison flex -y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wget</w:t>
      </w:r>
      <w:r w:rsidRPr="003D4353">
        <w:rPr>
          <w:rStyle w:val="apple-converted-space"/>
          <w:color w:val="000000"/>
        </w:rPr>
        <w:t> </w:t>
      </w:r>
      <w:hyperlink r:id="rId11" w:history="1">
        <w:r w:rsidR="00E8216F" w:rsidRPr="003D4353">
          <w:rPr>
            <w:rStyle w:val="Hyperlink"/>
          </w:rPr>
          <w:t>https://www.snort.org/downloads/snort/daq-2.9.9.0.tar.gz</w:t>
        </w:r>
      </w:hyperlink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tar -zxvf daq-2.0.6.tar.gz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cd daq-2.0.6/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./configure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make</w:t>
      </w:r>
    </w:p>
    <w:p w:rsidR="00E418B0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make install</w:t>
      </w:r>
    </w:p>
    <w:p w:rsidR="00E8216F" w:rsidRPr="003D4353" w:rsidRDefault="00E418B0" w:rsidP="00D40428">
      <w:pPr>
        <w:pStyle w:val="NormalWeb"/>
        <w:numPr>
          <w:ilvl w:val="0"/>
          <w:numId w:val="13"/>
        </w:numPr>
        <w:spacing w:before="0" w:beforeAutospacing="0" w:after="18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apt-get install zlib1g-dev liblzma-dev openssl libssl-dev -y</w:t>
      </w:r>
    </w:p>
    <w:p w:rsidR="00E418B0" w:rsidRPr="00511A9B" w:rsidRDefault="00813E56" w:rsidP="003D4353">
      <w:pPr>
        <w:pStyle w:val="NormalWeb"/>
        <w:spacing w:before="0" w:beforeAutospacing="0" w:after="180" w:afterAutospacing="0" w:line="360" w:lineRule="auto"/>
        <w:jc w:val="both"/>
        <w:textAlignment w:val="baseline"/>
        <w:rPr>
          <w:b/>
          <w:color w:val="000000"/>
        </w:rPr>
      </w:pPr>
      <w:r>
        <w:rPr>
          <w:b/>
          <w:color w:val="000000"/>
        </w:rPr>
        <w:t>Install snort with below commands</w:t>
      </w:r>
    </w:p>
    <w:p w:rsidR="00E418B0" w:rsidRPr="003D4353" w:rsidRDefault="00E418B0" w:rsidP="00D40428">
      <w:pPr>
        <w:pStyle w:val="NormalWeb"/>
        <w:numPr>
          <w:ilvl w:val="0"/>
          <w:numId w:val="17"/>
        </w:numPr>
        <w:spacing w:before="18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cd ~/snort_src</w:t>
      </w:r>
    </w:p>
    <w:p w:rsidR="00E418B0" w:rsidRPr="003D4353" w:rsidRDefault="00E418B0" w:rsidP="00D4042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wget</w:t>
      </w:r>
      <w:r w:rsidRPr="003D4353">
        <w:rPr>
          <w:rStyle w:val="apple-converted-space"/>
          <w:color w:val="000000"/>
        </w:rPr>
        <w:t> </w:t>
      </w:r>
      <w:hyperlink r:id="rId12" w:tgtFrame="_blank" w:history="1">
        <w:r w:rsidRPr="003D4353">
          <w:rPr>
            <w:rStyle w:val="Hyperlink"/>
            <w:color w:val="1155CC"/>
          </w:rPr>
          <w:t>https://www.snort.org/downloads/snort/snort-2.9.8.2.tar.gz</w:t>
        </w:r>
      </w:hyperlink>
    </w:p>
    <w:p w:rsidR="00E418B0" w:rsidRPr="003D4353" w:rsidRDefault="00E418B0" w:rsidP="00D4042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tar -zxvf snort-2.9.8.2.tar.gz</w:t>
      </w:r>
    </w:p>
    <w:p w:rsidR="00E418B0" w:rsidRPr="003D4353" w:rsidRDefault="00E418B0" w:rsidP="00D4042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cd snort-2.9.8.2</w:t>
      </w:r>
    </w:p>
    <w:p w:rsidR="00E418B0" w:rsidRPr="003D4353" w:rsidRDefault="00E418B0" w:rsidP="00D4042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./configure --enable-sourcefire</w:t>
      </w:r>
    </w:p>
    <w:p w:rsidR="00E418B0" w:rsidRPr="003D4353" w:rsidRDefault="00E418B0" w:rsidP="00D40428">
      <w:pPr>
        <w:pStyle w:val="NormalWeb"/>
        <w:numPr>
          <w:ilvl w:val="0"/>
          <w:numId w:val="17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make</w:t>
      </w:r>
    </w:p>
    <w:p w:rsidR="00E418B0" w:rsidRPr="003D4353" w:rsidRDefault="00E418B0" w:rsidP="00D40428">
      <w:pPr>
        <w:pStyle w:val="NormalWeb"/>
        <w:numPr>
          <w:ilvl w:val="0"/>
          <w:numId w:val="17"/>
        </w:numPr>
        <w:spacing w:before="0" w:beforeAutospacing="0" w:after="18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lastRenderedPageBreak/>
        <w:t>sudo make install</w:t>
      </w:r>
    </w:p>
    <w:p w:rsidR="00E418B0" w:rsidRPr="00511A9B" w:rsidRDefault="00E418B0" w:rsidP="003D4353">
      <w:pPr>
        <w:pStyle w:val="NormalWeb"/>
        <w:shd w:val="clear" w:color="auto" w:fill="FFFFFF"/>
        <w:spacing w:before="180" w:beforeAutospacing="0" w:after="180" w:afterAutospacing="0" w:line="360" w:lineRule="auto"/>
        <w:jc w:val="both"/>
        <w:rPr>
          <w:b/>
          <w:color w:val="222222"/>
        </w:rPr>
      </w:pPr>
      <w:r w:rsidRPr="00511A9B">
        <w:rPr>
          <w:b/>
          <w:color w:val="000000"/>
        </w:rPr>
        <w:t>Update shared libraries:</w:t>
      </w:r>
    </w:p>
    <w:p w:rsidR="00E418B0" w:rsidRPr="003D4353" w:rsidRDefault="00E418B0" w:rsidP="00D40428">
      <w:pPr>
        <w:pStyle w:val="NormalWeb"/>
        <w:numPr>
          <w:ilvl w:val="0"/>
          <w:numId w:val="18"/>
        </w:numPr>
        <w:spacing w:before="18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ldconfig</w:t>
      </w:r>
    </w:p>
    <w:p w:rsidR="00E418B0" w:rsidRPr="003D4353" w:rsidRDefault="00E418B0" w:rsidP="00D40428">
      <w:pPr>
        <w:pStyle w:val="NormalWeb"/>
        <w:numPr>
          <w:ilvl w:val="0"/>
          <w:numId w:val="18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ln -s /usr/local/bin/snort /usr/sbin/snort</w:t>
      </w:r>
    </w:p>
    <w:p w:rsidR="00E8216F" w:rsidRPr="003D4353" w:rsidRDefault="00E418B0" w:rsidP="00D40428">
      <w:pPr>
        <w:pStyle w:val="NormalWeb"/>
        <w:numPr>
          <w:ilvl w:val="0"/>
          <w:numId w:val="18"/>
        </w:numPr>
        <w:spacing w:before="0" w:beforeAutospacing="0" w:after="18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nort -V</w:t>
      </w:r>
    </w:p>
    <w:p w:rsidR="00E418B0" w:rsidRPr="00511A9B" w:rsidRDefault="00813E56" w:rsidP="003D4353">
      <w:pPr>
        <w:pStyle w:val="NormalWeb"/>
        <w:spacing w:before="0" w:beforeAutospacing="0" w:after="180" w:afterAutospacing="0" w:line="360" w:lineRule="auto"/>
        <w:jc w:val="both"/>
        <w:textAlignment w:val="baseline"/>
        <w:rPr>
          <w:b/>
          <w:color w:val="000000"/>
        </w:rPr>
      </w:pPr>
      <w:r>
        <w:rPr>
          <w:b/>
          <w:color w:val="000000"/>
        </w:rPr>
        <w:t>Snort Configuration steps</w:t>
      </w:r>
      <w:r w:rsidR="00E418B0" w:rsidRPr="00511A9B">
        <w:rPr>
          <w:b/>
          <w:color w:val="000000"/>
        </w:rPr>
        <w:t>: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18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groupadd 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useradd snort -r -s /sbin/nologin -c SNORT_IDS -g 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mkdir -p /etc/snort/rules/iplist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mkdir /etc/snort/preproc_rule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mkdir /usr/local/lib/snort_dynamicrule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mkdir /etc/snort/so_rule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mkdir -p /var/log/snort/archived_log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touch /etc/snort/rules/iplists/black_list.rule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touch /etc/snort/rules/iplists/white_list.rule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touch /etc/snort/rules/local.rule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touch /etc/snort/sid-msg.map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hmod -R 5775 /etc/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hmod -R 5775 /var/log/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hmod -R 5775 /usr/local/lib/snort_dynamicrules</w:t>
      </w:r>
    </w:p>
    <w:p w:rsidR="00D40428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hown -R snort:snort /etc/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hown -R snort:snort /var/log/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hown -R snort:snort /usr/local/lib/snort_dynamicrule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cd ~/snort_src/snort-2.9.8.2/etc/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p *.conf* /etc/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p *.map /etc/snort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cp *.dtd /etc/snort</w:t>
      </w:r>
    </w:p>
    <w:p w:rsidR="00E418B0" w:rsidRPr="003D4353" w:rsidRDefault="00E8216F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cd</w:t>
      </w:r>
      <w:r w:rsidR="00E418B0" w:rsidRPr="003D4353">
        <w:rPr>
          <w:color w:val="000000"/>
        </w:rPr>
        <w:t> ~/snort_src/snort-2.9.8.2/src/dynamic-preprocessors/build/usr/local/lib/snort_dynamicpreprocessor/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lastRenderedPageBreak/>
        <w:t>sudo cp * /usr/local/lib/snort_dynamicpreprocessor/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sed -i "s/include \$RULE\_PATH/#include \$RULE\_PATH/" /etc/snort/snort.conf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gedit /etc/snort/snort.conf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Change ‘ipvar HOME_NET any’ to ipvar HOME_NET 192.168.65.101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Configure below parameters to :</w:t>
      </w:r>
    </w:p>
    <w:p w:rsidR="00E418B0" w:rsidRPr="003D4353" w:rsidRDefault="00E418B0" w:rsidP="00511A9B">
      <w:pPr>
        <w:pStyle w:val="NormalWeb"/>
        <w:numPr>
          <w:ilvl w:val="1"/>
          <w:numId w:val="20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var RULE_PATH /etc/snort/rules</w:t>
      </w:r>
    </w:p>
    <w:p w:rsidR="00E418B0" w:rsidRPr="003D4353" w:rsidRDefault="00E418B0" w:rsidP="00511A9B">
      <w:pPr>
        <w:pStyle w:val="NormalWeb"/>
        <w:numPr>
          <w:ilvl w:val="1"/>
          <w:numId w:val="20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var SO_RULE_PATH /etc/snort/so_rules</w:t>
      </w:r>
    </w:p>
    <w:p w:rsidR="00E418B0" w:rsidRPr="003D4353" w:rsidRDefault="00E418B0" w:rsidP="00511A9B">
      <w:pPr>
        <w:pStyle w:val="NormalWeb"/>
        <w:numPr>
          <w:ilvl w:val="1"/>
          <w:numId w:val="20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var PREPROC_RULE_PATH /etc/snort/preproc_rules</w:t>
      </w:r>
    </w:p>
    <w:p w:rsidR="00E418B0" w:rsidRPr="003D4353" w:rsidRDefault="00E418B0" w:rsidP="00511A9B">
      <w:pPr>
        <w:pStyle w:val="NormalWeb"/>
        <w:numPr>
          <w:ilvl w:val="1"/>
          <w:numId w:val="20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var WHITE_LIST_PATH /etc/snort/rules/iplists</w:t>
      </w:r>
    </w:p>
    <w:p w:rsidR="00E418B0" w:rsidRPr="003D4353" w:rsidRDefault="00E418B0" w:rsidP="00511A9B">
      <w:pPr>
        <w:pStyle w:val="NormalWeb"/>
        <w:numPr>
          <w:ilvl w:val="1"/>
          <w:numId w:val="20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var BLACK_LIST_PATH /etc/snort/rules/iplists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Un comment line ‘include $RULE_PATH/local.rules’</w:t>
      </w:r>
    </w:p>
    <w:p w:rsidR="00E418B0" w:rsidRPr="003D4353" w:rsidRDefault="00E418B0" w:rsidP="00D40428">
      <w:pPr>
        <w:pStyle w:val="NormalWeb"/>
        <w:numPr>
          <w:ilvl w:val="0"/>
          <w:numId w:val="19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Test configuration with below command:</w:t>
      </w:r>
    </w:p>
    <w:p w:rsidR="00E418B0" w:rsidRPr="003D4353" w:rsidRDefault="00E418B0" w:rsidP="00511A9B">
      <w:pPr>
        <w:pStyle w:val="NormalWeb"/>
        <w:numPr>
          <w:ilvl w:val="1"/>
          <w:numId w:val="21"/>
        </w:numPr>
        <w:spacing w:before="0" w:beforeAutospacing="0" w:after="0" w:afterAutospacing="0" w:line="360" w:lineRule="auto"/>
        <w:jc w:val="both"/>
        <w:textAlignment w:val="baseline"/>
        <w:rPr>
          <w:color w:val="000000"/>
        </w:rPr>
      </w:pPr>
      <w:r w:rsidRPr="003D4353">
        <w:rPr>
          <w:color w:val="000000"/>
        </w:rPr>
        <w:t>sudo snort -T -i ens160 -c /etc/snort/snort.conf</w:t>
      </w:r>
    </w:p>
    <w:p w:rsidR="00E418B0" w:rsidRDefault="00E418B0" w:rsidP="00511A9B">
      <w:pPr>
        <w:pStyle w:val="NormalWeb"/>
        <w:numPr>
          <w:ilvl w:val="0"/>
          <w:numId w:val="21"/>
        </w:numPr>
        <w:spacing w:before="0" w:beforeAutospacing="0" w:after="0" w:afterAutospacing="0" w:line="360" w:lineRule="auto"/>
        <w:textAlignment w:val="baseline"/>
        <w:rPr>
          <w:color w:val="000000"/>
        </w:rPr>
      </w:pPr>
      <w:r w:rsidRPr="003D4353">
        <w:rPr>
          <w:color w:val="000000"/>
        </w:rPr>
        <w:t>Edit the local.rules file created under /etc/snort/rules/local.rules using the command:</w:t>
      </w:r>
    </w:p>
    <w:p w:rsidR="00DD7A54" w:rsidRPr="003D4353" w:rsidRDefault="00DD7A54" w:rsidP="00DD7A54">
      <w:pPr>
        <w:numPr>
          <w:ilvl w:val="1"/>
          <w:numId w:val="21"/>
        </w:num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>Sudo gedit /etc/snort/rules/local.rules</w:t>
      </w:r>
    </w:p>
    <w:p w:rsidR="00E17C7D" w:rsidRPr="003D4353" w:rsidRDefault="002E3D5C" w:rsidP="00DD7A54">
      <w:p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b/>
          <w:color w:val="000000"/>
          <w:sz w:val="24"/>
          <w:szCs w:val="24"/>
        </w:rPr>
        <w:t>Additional Modifications for</w:t>
      </w:r>
      <w:r w:rsidR="00E17C7D" w:rsidRPr="003D435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511A9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nort </w:t>
      </w:r>
      <w:r w:rsidR="00E17C7D" w:rsidRPr="003D4353">
        <w:rPr>
          <w:rFonts w:ascii="Times New Roman" w:hAnsi="Times New Roman" w:cs="Times New Roman"/>
          <w:b/>
          <w:color w:val="000000"/>
          <w:sz w:val="24"/>
          <w:szCs w:val="24"/>
        </w:rPr>
        <w:t>Configuration file</w:t>
      </w:r>
      <w:r w:rsidR="00813E56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to get the log files</w:t>
      </w:r>
      <w:r w:rsidR="00E17C7D" w:rsidRPr="003D435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: </w:t>
      </w:r>
    </w:p>
    <w:p w:rsidR="00E17C7D" w:rsidRPr="003D4353" w:rsidRDefault="00E17C7D" w:rsidP="003D4353">
      <w:p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 xml:space="preserve">In Step 2 : Config logdir:/var/log/snort. </w:t>
      </w:r>
    </w:p>
    <w:p w:rsidR="00E17C7D" w:rsidRPr="003D4353" w:rsidRDefault="00E17C7D" w:rsidP="003D4353">
      <w:p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 xml:space="preserve">In Step 6 : </w:t>
      </w:r>
      <w:r w:rsidR="002E3D5C" w:rsidRPr="003D4353">
        <w:rPr>
          <w:rFonts w:ascii="Times New Roman" w:hAnsi="Times New Roman" w:cs="Times New Roman"/>
          <w:color w:val="000000"/>
          <w:sz w:val="24"/>
          <w:szCs w:val="24"/>
        </w:rPr>
        <w:t>Configure the output pluging.</w:t>
      </w:r>
    </w:p>
    <w:p w:rsidR="002E3D5C" w:rsidRPr="003D4353" w:rsidRDefault="002E3D5C" w:rsidP="003D4353">
      <w:p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ab/>
        <w:t>Output unified2:filename merged.log,limit 128,nostamp,npls_types,vlan_events_types.</w:t>
      </w:r>
    </w:p>
    <w:p w:rsidR="002E3D5C" w:rsidRPr="003D4353" w:rsidRDefault="002E3D5C" w:rsidP="003D4353">
      <w:p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ab/>
        <w:t>Output alert_unified2:filename snort.alert,limit 128.</w:t>
      </w:r>
    </w:p>
    <w:p w:rsidR="002E3D5C" w:rsidRPr="003D4353" w:rsidRDefault="002E3D5C" w:rsidP="003D4353">
      <w:p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ab/>
        <w:t>Output alert_syslog:LOG_ALERT.</w:t>
      </w:r>
    </w:p>
    <w:p w:rsidR="002E3D5C" w:rsidRPr="003D4353" w:rsidRDefault="002E3D5C" w:rsidP="003D4353">
      <w:pPr>
        <w:spacing w:before="100" w:beforeAutospacing="1" w:after="100" w:afterAutospacing="1" w:line="360" w:lineRule="auto"/>
        <w:ind w:firstLine="72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>Output alert_fast:alert.</w:t>
      </w:r>
    </w:p>
    <w:p w:rsidR="002E3D5C" w:rsidRPr="003D4353" w:rsidRDefault="002E3D5C" w:rsidP="003D4353">
      <w:pPr>
        <w:spacing w:before="100" w:beforeAutospacing="1" w:after="100" w:afterAutospacing="1" w:line="360" w:lineRule="auto"/>
        <w:ind w:firstLine="72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3D4353">
        <w:rPr>
          <w:rFonts w:ascii="Times New Roman" w:hAnsi="Times New Roman" w:cs="Times New Roman"/>
          <w:color w:val="000000"/>
          <w:sz w:val="24"/>
          <w:szCs w:val="24"/>
        </w:rPr>
        <w:t>Output log_tcpdump:tcpdump.log</w:t>
      </w:r>
    </w:p>
    <w:p w:rsidR="002E3D5C" w:rsidRPr="003D4353" w:rsidRDefault="002E3D5C" w:rsidP="003D4353">
      <w:pPr>
        <w:spacing w:before="100" w:beforeAutospacing="1" w:after="100" w:afterAutospacing="1" w:line="360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</w:p>
    <w:p w:rsidR="009E4149" w:rsidRPr="00655BE2" w:rsidRDefault="00381E6D" w:rsidP="00655BE2">
      <w:pPr>
        <w:pStyle w:val="Heading1"/>
        <w:rPr>
          <w:rFonts w:ascii="Times New Roman" w:hAnsi="Times New Roman" w:cs="Times New Roman"/>
          <w:b/>
          <w:color w:val="auto"/>
        </w:rPr>
      </w:pPr>
      <w:bookmarkStart w:id="23" w:name="_Toc477830285"/>
      <w:r w:rsidRPr="00655BE2">
        <w:rPr>
          <w:rFonts w:ascii="Times New Roman" w:hAnsi="Times New Roman" w:cs="Times New Roman"/>
          <w:b/>
          <w:color w:val="auto"/>
        </w:rPr>
        <w:lastRenderedPageBreak/>
        <w:t xml:space="preserve">Snort </w:t>
      </w:r>
      <w:r w:rsidR="00511A9B" w:rsidRPr="00655BE2">
        <w:rPr>
          <w:rFonts w:ascii="Times New Roman" w:hAnsi="Times New Roman" w:cs="Times New Roman"/>
          <w:b/>
          <w:color w:val="auto"/>
        </w:rPr>
        <w:t>rule</w:t>
      </w:r>
      <w:bookmarkEnd w:id="23"/>
    </w:p>
    <w:p w:rsidR="00644FA4" w:rsidRPr="003D4353" w:rsidRDefault="00644FA4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tbl>
      <w:tblPr>
        <w:tblStyle w:val="TableGrid"/>
        <w:tblW w:w="10178" w:type="dxa"/>
        <w:tblLook w:val="04A0" w:firstRow="1" w:lastRow="0" w:firstColumn="1" w:lastColumn="0" w:noHBand="0" w:noVBand="1"/>
      </w:tblPr>
      <w:tblGrid>
        <w:gridCol w:w="10178"/>
      </w:tblGrid>
      <w:tr w:rsidR="00644FA4" w:rsidRPr="003D4353" w:rsidTr="007B7E9B">
        <w:trPr>
          <w:trHeight w:val="917"/>
        </w:trPr>
        <w:tc>
          <w:tcPr>
            <w:tcW w:w="10178" w:type="dxa"/>
          </w:tcPr>
          <w:p w:rsidR="007B7E9B" w:rsidRDefault="007B7E9B" w:rsidP="003D4353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color w:val="212121"/>
              </w:rPr>
            </w:pPr>
          </w:p>
          <w:p w:rsidR="00644FA4" w:rsidRPr="003D4353" w:rsidRDefault="00D911BE" w:rsidP="003D4353">
            <w:pPr>
              <w:pStyle w:val="NormalWeb"/>
              <w:shd w:val="clear" w:color="auto" w:fill="FFFFFF"/>
              <w:spacing w:before="0" w:beforeAutospacing="0" w:after="0" w:afterAutospacing="0" w:line="360" w:lineRule="auto"/>
              <w:rPr>
                <w:color w:val="212121"/>
              </w:rPr>
            </w:pPr>
            <w:r w:rsidRPr="003D4353">
              <w:rPr>
                <w:color w:val="212121"/>
              </w:rPr>
              <w:t xml:space="preserve">Alert tcp any any -&gt; </w:t>
            </w:r>
            <w:r w:rsidR="003D4353" w:rsidRPr="003D4353">
              <w:rPr>
                <w:color w:val="212121"/>
              </w:rPr>
              <w:t>any</w:t>
            </w:r>
            <w:r w:rsidR="00644FA4" w:rsidRPr="003D4353">
              <w:rPr>
                <w:color w:val="212121"/>
              </w:rPr>
              <w:t xml:space="preserve"> 25 (msg:”</w:t>
            </w:r>
            <w:r w:rsidR="003D4353" w:rsidRPr="003D4353">
              <w:rPr>
                <w:color w:val="212121"/>
              </w:rPr>
              <w:t>KeyLogger Alert</w:t>
            </w:r>
            <w:r w:rsidR="00644FA4" w:rsidRPr="003D4353">
              <w:rPr>
                <w:color w:val="212121"/>
              </w:rPr>
              <w:t>”;content:”</w:t>
            </w:r>
            <w:r w:rsidR="003D4353" w:rsidRPr="003D4353">
              <w:rPr>
                <w:color w:val="212121"/>
              </w:rPr>
              <w:t>smtp.gmail.com0</w:t>
            </w:r>
            <w:r w:rsidR="00CA544A" w:rsidRPr="003D4353">
              <w:rPr>
                <w:color w:val="212121"/>
              </w:rPr>
              <w:t>”;</w:t>
            </w:r>
            <w:r w:rsidR="00FA5DF7" w:rsidRPr="003D4353">
              <w:rPr>
                <w:color w:val="212121"/>
              </w:rPr>
              <w:t xml:space="preserve"> </w:t>
            </w:r>
            <w:hyperlink r:id="rId13" w:history="1">
              <w:r w:rsidRPr="003D4353">
                <w:rPr>
                  <w:rStyle w:val="Hyperlink"/>
                </w:rPr>
                <w:t>fast_pattern:only;nocase;classtype:attempted-</w:t>
              </w:r>
            </w:hyperlink>
            <w:r w:rsidR="00644FA4" w:rsidRPr="003D4353">
              <w:rPr>
                <w:color w:val="212121"/>
              </w:rPr>
              <w:t>recon;sid:1287;)</w:t>
            </w:r>
          </w:p>
          <w:p w:rsidR="00644FA4" w:rsidRPr="003D4353" w:rsidRDefault="00644FA4" w:rsidP="003D4353">
            <w:pPr>
              <w:pStyle w:val="NormalWeb"/>
              <w:spacing w:before="0" w:beforeAutospacing="0" w:after="0" w:afterAutospacing="0" w:line="360" w:lineRule="auto"/>
              <w:rPr>
                <w:color w:val="212121"/>
              </w:rPr>
            </w:pPr>
          </w:p>
        </w:tc>
      </w:tr>
    </w:tbl>
    <w:p w:rsidR="00644FA4" w:rsidRPr="003D4353" w:rsidRDefault="00644FA4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655BE2" w:rsidRPr="00FC685A" w:rsidRDefault="00FC685A" w:rsidP="00655BE2">
      <w:pPr>
        <w:rPr>
          <w:rFonts w:ascii="Times New Roman" w:hAnsi="Times New Roman" w:cs="Times New Roman"/>
          <w:b/>
          <w:sz w:val="24"/>
          <w:szCs w:val="24"/>
        </w:rPr>
      </w:pPr>
      <w:r w:rsidRPr="00FC685A">
        <w:rPr>
          <w:rFonts w:ascii="Times New Roman" w:hAnsi="Times New Roman" w:cs="Times New Roman"/>
          <w:b/>
          <w:sz w:val="24"/>
          <w:szCs w:val="24"/>
        </w:rPr>
        <w:t>Descrip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:rsidR="00FD348D" w:rsidRPr="003D4353" w:rsidRDefault="00FD348D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 w:rsidRPr="00655BE2">
        <w:rPr>
          <w:b/>
          <w:color w:val="212121"/>
        </w:rPr>
        <w:t>Alert</w:t>
      </w:r>
      <w:r w:rsidR="00655BE2">
        <w:rPr>
          <w:color w:val="212121"/>
        </w:rPr>
        <w:t xml:space="preserve"> -</w:t>
      </w:r>
      <w:r w:rsidRPr="003D4353">
        <w:rPr>
          <w:color w:val="212121"/>
        </w:rPr>
        <w:t xml:space="preserve"> It is an action</w:t>
      </w:r>
      <w:r w:rsidR="00782602" w:rsidRPr="003D4353">
        <w:rPr>
          <w:color w:val="212121"/>
        </w:rPr>
        <w:t>.</w:t>
      </w:r>
      <w:r w:rsidRPr="003D4353">
        <w:rPr>
          <w:color w:val="212121"/>
        </w:rPr>
        <w:t xml:space="preserve"> </w:t>
      </w:r>
      <w:r w:rsidR="00782602" w:rsidRPr="003D4353">
        <w:rPr>
          <w:color w:val="212121"/>
        </w:rPr>
        <w:t>It</w:t>
      </w:r>
      <w:r w:rsidRPr="003D4353">
        <w:rPr>
          <w:color w:val="212121"/>
        </w:rPr>
        <w:t xml:space="preserve"> generate</w:t>
      </w:r>
      <w:r w:rsidR="00782602" w:rsidRPr="003D4353">
        <w:rPr>
          <w:color w:val="212121"/>
        </w:rPr>
        <w:t>s</w:t>
      </w:r>
      <w:r w:rsidRPr="003D4353">
        <w:rPr>
          <w:color w:val="212121"/>
        </w:rPr>
        <w:t xml:space="preserve"> an alert using the alert method and then log the packet.</w:t>
      </w:r>
    </w:p>
    <w:p w:rsidR="00C73033" w:rsidRPr="003D4353" w:rsidRDefault="00FD348D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 w:rsidRPr="00655BE2">
        <w:rPr>
          <w:b/>
          <w:color w:val="212121"/>
        </w:rPr>
        <w:t>Tcp</w:t>
      </w:r>
      <w:r w:rsidR="00655BE2">
        <w:rPr>
          <w:color w:val="212121"/>
        </w:rPr>
        <w:t xml:space="preserve"> - </w:t>
      </w:r>
      <w:r w:rsidRPr="003D4353">
        <w:rPr>
          <w:color w:val="212121"/>
        </w:rPr>
        <w:t xml:space="preserve">protocol </w:t>
      </w:r>
      <w:r w:rsidR="00655BE2">
        <w:rPr>
          <w:color w:val="212121"/>
        </w:rPr>
        <w:t xml:space="preserve">that </w:t>
      </w:r>
      <w:r w:rsidRPr="003D4353">
        <w:rPr>
          <w:color w:val="212121"/>
        </w:rPr>
        <w:t>we use.</w:t>
      </w:r>
    </w:p>
    <w:p w:rsidR="00FD348D" w:rsidRPr="003D4353" w:rsidRDefault="00655BE2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 w:rsidRPr="00655BE2">
        <w:rPr>
          <w:b/>
          <w:color w:val="212121"/>
        </w:rPr>
        <w:t>Ip</w:t>
      </w:r>
      <w:r>
        <w:rPr>
          <w:color w:val="212121"/>
        </w:rPr>
        <w:t xml:space="preserve">: </w:t>
      </w:r>
      <w:r w:rsidR="00FD348D" w:rsidRPr="003D4353">
        <w:rPr>
          <w:color w:val="212121"/>
        </w:rPr>
        <w:t>Then we have source ip followed by source port .Here we use any.</w:t>
      </w:r>
    </w:p>
    <w:p w:rsidR="00782602" w:rsidRPr="003D4353" w:rsidRDefault="00655BE2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>
        <w:rPr>
          <w:b/>
          <w:color w:val="212121"/>
        </w:rPr>
        <w:t>d</w:t>
      </w:r>
      <w:r w:rsidR="00FD348D" w:rsidRPr="00655BE2">
        <w:rPr>
          <w:b/>
          <w:color w:val="212121"/>
        </w:rPr>
        <w:t>irection</w:t>
      </w:r>
      <w:r w:rsidR="00FD348D" w:rsidRPr="003D4353">
        <w:rPr>
          <w:color w:val="212121"/>
        </w:rPr>
        <w:t>: -&gt; gi</w:t>
      </w:r>
      <w:r w:rsidR="00782602" w:rsidRPr="003D4353">
        <w:rPr>
          <w:color w:val="212121"/>
        </w:rPr>
        <w:t>ves the direction that it is coming from source and going to destination.</w:t>
      </w:r>
    </w:p>
    <w:p w:rsidR="00DB3C7B" w:rsidRPr="003D4353" w:rsidRDefault="00782602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 w:rsidRPr="003D4353">
        <w:rPr>
          <w:color w:val="212121"/>
        </w:rPr>
        <w:t xml:space="preserve">Followed by destination ip(any) and destination port(25 for checking outgoing mail server) </w:t>
      </w:r>
    </w:p>
    <w:p w:rsidR="00510389" w:rsidRPr="003D4353" w:rsidRDefault="00655BE2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>
        <w:rPr>
          <w:b/>
          <w:color w:val="212121"/>
        </w:rPr>
        <w:t>content</w:t>
      </w:r>
      <w:r w:rsidR="00EB33BD" w:rsidRPr="003D4353">
        <w:rPr>
          <w:color w:val="212121"/>
        </w:rPr>
        <w:t>: It allows the user to set rules that searchs for specific content in the packet payload.</w:t>
      </w:r>
    </w:p>
    <w:p w:rsidR="00EB33BD" w:rsidRPr="003D4353" w:rsidRDefault="00655BE2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 w:rsidRPr="00655BE2">
        <w:rPr>
          <w:b/>
          <w:color w:val="212121"/>
        </w:rPr>
        <w:t>nocase</w:t>
      </w:r>
      <w:r w:rsidR="00EB33BD" w:rsidRPr="00655BE2">
        <w:rPr>
          <w:b/>
          <w:color w:val="212121"/>
        </w:rPr>
        <w:t>:</w:t>
      </w:r>
      <w:r w:rsidR="00EB33BD" w:rsidRPr="003D4353">
        <w:rPr>
          <w:color w:val="212121"/>
        </w:rPr>
        <w:t xml:space="preserve"> I t allows the rule  writer to specify that the snort should  look for specific pattern, ignoring case.</w:t>
      </w:r>
    </w:p>
    <w:p w:rsidR="009E4149" w:rsidRPr="003D4353" w:rsidRDefault="00655BE2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>
        <w:rPr>
          <w:b/>
          <w:color w:val="212121"/>
        </w:rPr>
        <w:t>Fast_Pattern</w:t>
      </w:r>
      <w:r w:rsidR="00EB33BD" w:rsidRPr="003D4353">
        <w:rPr>
          <w:color w:val="212121"/>
        </w:rPr>
        <w:t>: It is a content modifier that sets the content within a rule to be used with fast_pattern matcher</w:t>
      </w:r>
      <w:r w:rsidR="0004064B" w:rsidRPr="003D4353">
        <w:rPr>
          <w:color w:val="212121"/>
        </w:rPr>
        <w:t>,by using this ,it select only those rules that have a chance of matching by using content in the rule for selection &amp; only evaluating that rule if the content is found in payload. It reduces the number of rules that need to be evaluated and increases performance.</w:t>
      </w:r>
    </w:p>
    <w:p w:rsidR="008A10B2" w:rsidRPr="003D4353" w:rsidRDefault="0004064B" w:rsidP="00655BE2">
      <w:pPr>
        <w:pStyle w:val="NormalWeb"/>
        <w:shd w:val="clear" w:color="auto" w:fill="FFFFFF"/>
        <w:spacing w:before="0" w:beforeAutospacing="0" w:after="60" w:afterAutospacing="0" w:line="360" w:lineRule="auto"/>
        <w:jc w:val="both"/>
        <w:rPr>
          <w:color w:val="212121"/>
        </w:rPr>
      </w:pPr>
      <w:r w:rsidRPr="00655BE2">
        <w:rPr>
          <w:b/>
          <w:color w:val="212121"/>
        </w:rPr>
        <w:t>Classtype</w:t>
      </w:r>
      <w:r w:rsidR="00655BE2">
        <w:rPr>
          <w:b/>
          <w:color w:val="212121"/>
        </w:rPr>
        <w:t>:</w:t>
      </w:r>
      <w:r w:rsidRPr="003D4353">
        <w:rPr>
          <w:color w:val="212121"/>
        </w:rPr>
        <w:t xml:space="preserve"> </w:t>
      </w:r>
      <w:r w:rsidR="00655BE2">
        <w:rPr>
          <w:color w:val="212121"/>
        </w:rPr>
        <w:t>A</w:t>
      </w:r>
      <w:r w:rsidRPr="003D4353">
        <w:rPr>
          <w:color w:val="212121"/>
        </w:rPr>
        <w:t xml:space="preserve"> keyword </w:t>
      </w:r>
      <w:r w:rsidR="00655BE2">
        <w:rPr>
          <w:color w:val="212121"/>
        </w:rPr>
        <w:t xml:space="preserve">that is </w:t>
      </w:r>
      <w:r w:rsidRPr="003D4353">
        <w:rPr>
          <w:color w:val="212121"/>
        </w:rPr>
        <w:t>used to categorize a rule as detecting an attack that is part of more general type of attack class</w:t>
      </w:r>
      <w:r w:rsidR="008A10B2" w:rsidRPr="003D4353">
        <w:rPr>
          <w:color w:val="212121"/>
        </w:rPr>
        <w:t>.</w:t>
      </w:r>
    </w:p>
    <w:p w:rsidR="0004064B" w:rsidRPr="003D4353" w:rsidRDefault="008A10B2" w:rsidP="00655BE2">
      <w:pPr>
        <w:pStyle w:val="NormalWeb"/>
        <w:shd w:val="clear" w:color="auto" w:fill="FFFFFF"/>
        <w:spacing w:before="0" w:beforeAutospacing="0" w:after="60" w:afterAutospacing="0" w:line="360" w:lineRule="auto"/>
        <w:ind w:firstLine="720"/>
        <w:jc w:val="both"/>
        <w:rPr>
          <w:color w:val="212121"/>
        </w:rPr>
      </w:pPr>
      <w:r w:rsidRPr="003D4353">
        <w:rPr>
          <w:color w:val="212121"/>
        </w:rPr>
        <w:t>Ex : attempted-recon which deals with attempted info leak.</w:t>
      </w:r>
    </w:p>
    <w:p w:rsidR="0004064B" w:rsidRPr="003D4353" w:rsidRDefault="0004064B" w:rsidP="00655BE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color w:val="212121"/>
        </w:rPr>
      </w:pPr>
    </w:p>
    <w:p w:rsidR="00D86AB6" w:rsidRPr="003D4353" w:rsidRDefault="00D86AB6" w:rsidP="00655BE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  <w:color w:val="212121"/>
        </w:rPr>
      </w:pPr>
    </w:p>
    <w:p w:rsidR="00D86AB6" w:rsidRPr="003D4353" w:rsidRDefault="00D86AB6" w:rsidP="00655BE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  <w:color w:val="212121"/>
        </w:rPr>
      </w:pPr>
    </w:p>
    <w:p w:rsidR="004E6AF7" w:rsidRPr="003D4353" w:rsidRDefault="004E6AF7" w:rsidP="00655BE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  <w:color w:val="212121"/>
        </w:rPr>
      </w:pPr>
    </w:p>
    <w:p w:rsidR="004E6AF7" w:rsidRPr="003D4353" w:rsidRDefault="004E6AF7" w:rsidP="00655BE2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b/>
          <w:color w:val="212121"/>
        </w:rPr>
      </w:pPr>
    </w:p>
    <w:p w:rsidR="00D86AB6" w:rsidRPr="00655BE2" w:rsidRDefault="00381E6D" w:rsidP="00655BE2">
      <w:pPr>
        <w:pStyle w:val="Heading1"/>
        <w:rPr>
          <w:rFonts w:ascii="Times New Roman" w:hAnsi="Times New Roman" w:cs="Times New Roman"/>
          <w:b/>
          <w:color w:val="auto"/>
        </w:rPr>
      </w:pPr>
      <w:bookmarkStart w:id="24" w:name="_Toc477830286"/>
      <w:r w:rsidRPr="00655BE2">
        <w:rPr>
          <w:rFonts w:ascii="Times New Roman" w:hAnsi="Times New Roman" w:cs="Times New Roman"/>
          <w:b/>
          <w:color w:val="auto"/>
        </w:rPr>
        <w:lastRenderedPageBreak/>
        <w:t>Output screens</w:t>
      </w:r>
      <w:bookmarkEnd w:id="24"/>
    </w:p>
    <w:p w:rsidR="009E4149" w:rsidRPr="003D4353" w:rsidRDefault="009E4149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9E4149" w:rsidRPr="00655BE2" w:rsidRDefault="00511A9B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5" w:name="_Toc477830287"/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t>How to run</w:t>
      </w:r>
      <w:r w:rsidR="002E3D5C" w:rsidRPr="00655B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KeyLoggers:</w:t>
      </w:r>
      <w:bookmarkEnd w:id="25"/>
    </w:p>
    <w:p w:rsidR="00D86AB6" w:rsidRPr="003D4353" w:rsidRDefault="00D86AB6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D86AB6" w:rsidRPr="003D4353" w:rsidRDefault="002E3D5C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238750" cy="2946797"/>
            <wp:effectExtent l="0" t="0" r="0" b="6350"/>
            <wp:docPr id="1" name="Picture 1" descr="C:\Users\dunti\AppData\Local\Microsoft\Windows\INetCache\Content.Word\Log keys ruu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unti\AppData\Local\Microsoft\Windows\INetCache\Content.Word\Log keys ruuning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336" cy="2954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655BE2" w:rsidRDefault="00511A9B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6" w:name="_Toc477830288"/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Storing the </w:t>
      </w:r>
      <w:r w:rsidR="003D4353" w:rsidRPr="00655BE2">
        <w:rPr>
          <w:rFonts w:ascii="Times New Roman" w:hAnsi="Times New Roman" w:cs="Times New Roman"/>
          <w:b/>
          <w:color w:val="auto"/>
          <w:sz w:val="24"/>
          <w:szCs w:val="24"/>
        </w:rPr>
        <w:t>Log</w:t>
      </w:r>
      <w:r w:rsidR="00655BE2">
        <w:rPr>
          <w:rFonts w:ascii="Times New Roman" w:hAnsi="Times New Roman" w:cs="Times New Roman"/>
          <w:b/>
          <w:color w:val="auto"/>
          <w:sz w:val="24"/>
          <w:szCs w:val="24"/>
        </w:rPr>
        <w:t>ged keys in to a File</w:t>
      </w:r>
      <w:r w:rsidR="003D4353" w:rsidRPr="00655BE2">
        <w:rPr>
          <w:rFonts w:ascii="Times New Roman" w:hAnsi="Times New Roman" w:cs="Times New Roman"/>
          <w:b/>
          <w:color w:val="auto"/>
          <w:sz w:val="24"/>
          <w:szCs w:val="24"/>
        </w:rPr>
        <w:t>:</w:t>
      </w:r>
      <w:bookmarkEnd w:id="26"/>
      <w:r w:rsidR="003D4353" w:rsidRPr="00655B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260622" cy="2959100"/>
            <wp:effectExtent l="0" t="0" r="0" b="0"/>
            <wp:docPr id="2" name="Picture 2" descr="C:\Users\dunti\AppData\Local\Microsoft\Windows\INetCache\Content.Word\Logfile Cre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unti\AppData\Local\Microsoft\Windows\INetCache\Content.Word\Logfile Creation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248" cy="2965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5BE2" w:rsidRDefault="00655BE2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b/>
          <w:color w:val="212121"/>
        </w:rPr>
      </w:pPr>
    </w:p>
    <w:p w:rsidR="003D4353" w:rsidRPr="00655BE2" w:rsidRDefault="003D4353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7" w:name="_Toc477830289"/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Text</w:t>
      </w:r>
      <w:r w:rsidR="00B97C03" w:rsidRPr="00655B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t</w:t>
      </w:r>
      <w:r w:rsidR="00511A9B" w:rsidRPr="00655B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hat is </w:t>
      </w:r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logged in</w:t>
      </w:r>
      <w:r w:rsidR="00511A9B" w:rsidRPr="00655BE2">
        <w:rPr>
          <w:rFonts w:ascii="Times New Roman" w:hAnsi="Times New Roman" w:cs="Times New Roman"/>
          <w:b/>
          <w:color w:val="auto"/>
          <w:sz w:val="24"/>
          <w:szCs w:val="24"/>
        </w:rPr>
        <w:t>to</w:t>
      </w:r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t xml:space="preserve"> log1.txt file</w:t>
      </w:r>
      <w:bookmarkEnd w:id="27"/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096933" cy="2867025"/>
            <wp:effectExtent l="0" t="0" r="8890" b="0"/>
            <wp:docPr id="3" name="Picture 3" descr="C:\Users\dunti\AppData\Local\Microsoft\Windows\INetCache\Content.Word\Key Logg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unti\AppData\Local\Microsoft\Windows\INetCache\Content.Word\Key Logged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680" cy="287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655BE2" w:rsidRDefault="003D4353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8" w:name="_Toc477830290"/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t>Sending Log1.txt through SMTP mail:</w:t>
      </w:r>
      <w:bookmarkEnd w:id="28"/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113867" cy="2876550"/>
            <wp:effectExtent l="0" t="0" r="0" b="0"/>
            <wp:docPr id="4" name="Picture 4" descr="C:\Users\dunti\AppData\Local\Microsoft\Windows\INetCache\Content.Word\LogKeys sending e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unti\AppData\Local\Microsoft\Windows\INetCache\Content.Word\LogKeys sending email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912" cy="287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511A9B" w:rsidRDefault="00511A9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511A9B" w:rsidRDefault="00511A9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511A9B" w:rsidRPr="003D4353" w:rsidRDefault="00511A9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655BE2" w:rsidRDefault="00655BE2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9" w:name="_Toc477830291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Snort Rule</w:t>
      </w:r>
      <w:r w:rsidR="003D4353" w:rsidRPr="00655BE2">
        <w:rPr>
          <w:rFonts w:ascii="Times New Roman" w:hAnsi="Times New Roman" w:cs="Times New Roman"/>
          <w:b/>
          <w:color w:val="auto"/>
          <w:sz w:val="24"/>
          <w:szCs w:val="24"/>
        </w:rPr>
        <w:t>:</w:t>
      </w:r>
      <w:bookmarkEnd w:id="29"/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181529" cy="2914610"/>
            <wp:effectExtent l="0" t="0" r="635" b="635"/>
            <wp:docPr id="7" name="Picture 7" descr="C:\Users\dunti\AppData\Local\Microsoft\Windows\INetCache\Content.Word\Snort 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dunti\AppData\Local\Microsoft\Windows\INetCache\Content.Word\Snort rule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946" cy="292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655BE2" w:rsidRDefault="003D4353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0" w:name="_Toc477830292"/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t>Snort Execution:</w:t>
      </w:r>
      <w:bookmarkEnd w:id="30"/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159022" cy="2901950"/>
            <wp:effectExtent l="0" t="0" r="3810" b="0"/>
            <wp:docPr id="5" name="Picture 5" descr="C:\Users\dunti\AppData\Local\Microsoft\Windows\INetCache\Content.Word\Snort execu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unti\AppData\Local\Microsoft\Windows\INetCache\Content.Word\Snort execution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666" cy="290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655BE2" w:rsidRDefault="00655BE2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655BE2" w:rsidRDefault="00655BE2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655BE2" w:rsidRDefault="00655BE2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655BE2" w:rsidRDefault="00655BE2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1" w:name="_Toc477830293"/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Running Snort:</w:t>
      </w:r>
      <w:bookmarkEnd w:id="31"/>
    </w:p>
    <w:p w:rsidR="00655BE2" w:rsidRPr="00655BE2" w:rsidRDefault="00655BE2" w:rsidP="00655BE2"/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187244" cy="2917825"/>
            <wp:effectExtent l="0" t="0" r="0" b="0"/>
            <wp:docPr id="6" name="Picture 6" descr="C:\Users\dunti\AppData\Local\Microsoft\Windows\INetCache\Content.Word\Snort runn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unti\AppData\Local\Microsoft\Windows\INetCache\Content.Word\Snort running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610" cy="2920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655BE2" w:rsidRDefault="00655BE2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2" w:name="_Toc477830294"/>
      <w:r>
        <w:rPr>
          <w:rFonts w:ascii="Times New Roman" w:hAnsi="Times New Roman" w:cs="Times New Roman"/>
          <w:b/>
          <w:color w:val="auto"/>
          <w:sz w:val="24"/>
          <w:szCs w:val="24"/>
        </w:rPr>
        <w:t>Generated Log files</w:t>
      </w:r>
      <w:r w:rsidR="003D4353" w:rsidRPr="00655BE2">
        <w:rPr>
          <w:rFonts w:ascii="Times New Roman" w:hAnsi="Times New Roman" w:cs="Times New Roman"/>
          <w:b/>
          <w:color w:val="auto"/>
          <w:sz w:val="24"/>
          <w:szCs w:val="24"/>
        </w:rPr>
        <w:t>:</w:t>
      </w:r>
      <w:bookmarkEnd w:id="32"/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265914" cy="2962076"/>
            <wp:effectExtent l="0" t="0" r="0" b="0"/>
            <wp:docPr id="8" name="Picture 8" descr="C:\Users\dunti\AppData\Local\Microsoft\Windows\INetCache\Content.Word\Snort Logs Cre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dunti\AppData\Local\Microsoft\Windows\INetCache\Content.Word\Snort Logs Creation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506" cy="298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511A9B" w:rsidRDefault="00511A9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511A9B" w:rsidRDefault="00511A9B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655BE2" w:rsidRDefault="00511A9B" w:rsidP="00655BE2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3" w:name="_Toc477830295"/>
      <w:r w:rsidRPr="00655BE2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A</w:t>
      </w:r>
      <w:r w:rsidR="003D4353" w:rsidRPr="00655BE2">
        <w:rPr>
          <w:rFonts w:ascii="Times New Roman" w:hAnsi="Times New Roman" w:cs="Times New Roman"/>
          <w:b/>
          <w:color w:val="auto"/>
          <w:sz w:val="24"/>
          <w:szCs w:val="24"/>
        </w:rPr>
        <w:t>lert.ids file :</w:t>
      </w:r>
      <w:bookmarkEnd w:id="33"/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511A9B">
      <w:pPr>
        <w:pStyle w:val="NormalWeb"/>
        <w:shd w:val="clear" w:color="auto" w:fill="FFFFFF"/>
        <w:spacing w:before="0" w:beforeAutospacing="0" w:after="0" w:afterAutospacing="0" w:line="360" w:lineRule="auto"/>
        <w:ind w:firstLine="720"/>
        <w:rPr>
          <w:color w:val="212121"/>
        </w:rPr>
      </w:pPr>
      <w:r w:rsidRPr="003D4353">
        <w:rPr>
          <w:noProof/>
        </w:rPr>
        <w:drawing>
          <wp:inline distT="0" distB="0" distL="0" distR="0">
            <wp:extent cx="5334000" cy="3000375"/>
            <wp:effectExtent l="0" t="0" r="0" b="9525"/>
            <wp:docPr id="9" name="Picture 9" descr="C:\Users\dunti\AppData\Local\Microsoft\Windows\INetCache\Content.Word\Message log 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dunti\AppData\Local\Microsoft\Windows\INetCache\Content.Word\Message log 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965" cy="300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3D4353" w:rsidRPr="003D4353" w:rsidRDefault="003D4353" w:rsidP="003D4353">
      <w:pPr>
        <w:pStyle w:val="NormalWeb"/>
        <w:shd w:val="clear" w:color="auto" w:fill="FFFFFF"/>
        <w:spacing w:before="0" w:beforeAutospacing="0" w:after="0" w:afterAutospacing="0" w:line="360" w:lineRule="auto"/>
        <w:rPr>
          <w:color w:val="212121"/>
        </w:rPr>
      </w:pPr>
    </w:p>
    <w:p w:rsidR="00D86AB6" w:rsidRPr="003D4353" w:rsidRDefault="00D86AB6" w:rsidP="003D4353">
      <w:pPr>
        <w:pStyle w:val="NormalWeb"/>
        <w:shd w:val="clear" w:color="auto" w:fill="FFFFFF"/>
        <w:spacing w:before="0" w:beforeAutospacing="0" w:after="0" w:afterAutospacing="0" w:line="360" w:lineRule="auto"/>
        <w:jc w:val="center"/>
        <w:rPr>
          <w:color w:val="212121"/>
        </w:rPr>
      </w:pPr>
    </w:p>
    <w:p w:rsidR="00381E6D" w:rsidRPr="00655BE2" w:rsidRDefault="00381E6D" w:rsidP="00655BE2">
      <w:pPr>
        <w:pStyle w:val="Heading1"/>
        <w:rPr>
          <w:rFonts w:ascii="Times New Roman" w:hAnsi="Times New Roman" w:cs="Times New Roman"/>
          <w:color w:val="auto"/>
        </w:rPr>
      </w:pPr>
      <w:bookmarkStart w:id="34" w:name="_Toc477830296"/>
      <w:r w:rsidRPr="00655BE2">
        <w:rPr>
          <w:rFonts w:ascii="Times New Roman" w:hAnsi="Times New Roman" w:cs="Times New Roman"/>
          <w:b/>
          <w:color w:val="auto"/>
        </w:rPr>
        <w:t>References</w:t>
      </w:r>
      <w:bookmarkEnd w:id="34"/>
    </w:p>
    <w:p w:rsidR="00502267" w:rsidRPr="003D4353" w:rsidRDefault="00502267" w:rsidP="003D435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E4149" w:rsidRPr="003D4353" w:rsidRDefault="004D7452" w:rsidP="003D4353">
      <w:pPr>
        <w:spacing w:line="360" w:lineRule="auto"/>
        <w:rPr>
          <w:rStyle w:val="Hyperlink"/>
          <w:rFonts w:ascii="Times New Roman" w:hAnsi="Times New Roman" w:cs="Times New Roman"/>
          <w:sz w:val="24"/>
          <w:szCs w:val="24"/>
        </w:rPr>
      </w:pPr>
      <w:hyperlink r:id="rId23" w:history="1">
        <w:r w:rsidR="009E4149" w:rsidRPr="003D4353">
          <w:rPr>
            <w:rStyle w:val="Hyperlink"/>
            <w:rFonts w:ascii="Times New Roman" w:hAnsi="Times New Roman" w:cs="Times New Roman"/>
            <w:sz w:val="24"/>
            <w:szCs w:val="24"/>
          </w:rPr>
          <w:t>https://www.symantec.com/connect/articles/introduction-spyware-keyloggers</w:t>
        </w:r>
      </w:hyperlink>
    </w:p>
    <w:p w:rsidR="008A10B2" w:rsidRPr="003D4353" w:rsidRDefault="004D7452" w:rsidP="003D4353">
      <w:pPr>
        <w:spacing w:line="360" w:lineRule="auto"/>
        <w:rPr>
          <w:rStyle w:val="Hyperlink"/>
          <w:rFonts w:ascii="Times New Roman" w:hAnsi="Times New Roman" w:cs="Times New Roman"/>
          <w:sz w:val="24"/>
          <w:szCs w:val="24"/>
        </w:rPr>
      </w:pPr>
      <w:hyperlink r:id="rId24" w:history="1">
        <w:r w:rsidR="008A10B2" w:rsidRPr="003D4353">
          <w:rPr>
            <w:rStyle w:val="Hyperlink"/>
            <w:rFonts w:ascii="Times New Roman" w:hAnsi="Times New Roman" w:cs="Times New Roman"/>
            <w:sz w:val="24"/>
            <w:szCs w:val="24"/>
          </w:rPr>
          <w:t>http://manual-snort-org.s3-website-us-east-1.amazonaws.com/node2.html</w:t>
        </w:r>
      </w:hyperlink>
    </w:p>
    <w:p w:rsidR="00821718" w:rsidRPr="003D4353" w:rsidRDefault="004D7452" w:rsidP="003D4353">
      <w:pPr>
        <w:spacing w:line="360" w:lineRule="auto"/>
        <w:rPr>
          <w:rStyle w:val="Hyperlink"/>
          <w:rFonts w:ascii="Times New Roman" w:hAnsi="Times New Roman" w:cs="Times New Roman"/>
          <w:sz w:val="24"/>
          <w:szCs w:val="24"/>
        </w:rPr>
      </w:pPr>
      <w:hyperlink r:id="rId25" w:history="1">
        <w:r w:rsidR="0094615D" w:rsidRPr="003D4353">
          <w:rPr>
            <w:rStyle w:val="Hyperlink"/>
            <w:rFonts w:ascii="Times New Roman" w:hAnsi="Times New Roman" w:cs="Times New Roman"/>
            <w:sz w:val="24"/>
            <w:szCs w:val="24"/>
          </w:rPr>
          <w:t>http://commons.oreilly.com/wiki/index.php/Snort_Cookbook/Rules_and_Signatures</w:t>
        </w:r>
      </w:hyperlink>
    </w:p>
    <w:p w:rsidR="00233D00" w:rsidRPr="003D4353" w:rsidRDefault="004D7452" w:rsidP="003D435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233D00" w:rsidRPr="003D4353">
          <w:rPr>
            <w:rStyle w:val="Hyperlink"/>
            <w:rFonts w:ascii="Times New Roman" w:hAnsi="Times New Roman" w:cs="Times New Roman"/>
            <w:sz w:val="24"/>
            <w:szCs w:val="24"/>
          </w:rPr>
          <w:t>https://www.snort.org/</w:t>
        </w:r>
      </w:hyperlink>
    </w:p>
    <w:p w:rsidR="0094615D" w:rsidRPr="003D4353" w:rsidRDefault="004D7452" w:rsidP="003D435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94615D" w:rsidRPr="003D4353">
          <w:rPr>
            <w:rStyle w:val="Hyperlink"/>
            <w:rFonts w:ascii="Times New Roman" w:hAnsi="Times New Roman" w:cs="Times New Roman"/>
            <w:sz w:val="24"/>
            <w:szCs w:val="24"/>
          </w:rPr>
          <w:t>http://opentodo.net/2012/10/snort-from-scratch-part-iii/</w:t>
        </w:r>
      </w:hyperlink>
    </w:p>
    <w:p w:rsidR="00EB2265" w:rsidRPr="003D4353" w:rsidRDefault="004D7452" w:rsidP="003D435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EB2265" w:rsidRPr="003D4353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RwWM0srLSg0</w:t>
        </w:r>
      </w:hyperlink>
    </w:p>
    <w:p w:rsidR="008A10B2" w:rsidRPr="003D4353" w:rsidRDefault="008A10B2" w:rsidP="003D435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E4149" w:rsidRPr="003D4353" w:rsidRDefault="009E4149" w:rsidP="003D435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9E4149" w:rsidRPr="003D43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832A5"/>
    <w:multiLevelType w:val="hybridMultilevel"/>
    <w:tmpl w:val="5100E4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3F45F6B"/>
    <w:multiLevelType w:val="hybridMultilevel"/>
    <w:tmpl w:val="156628A4"/>
    <w:lvl w:ilvl="0" w:tplc="822EB9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C421A"/>
    <w:multiLevelType w:val="hybridMultilevel"/>
    <w:tmpl w:val="4134D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A5AE6"/>
    <w:multiLevelType w:val="hybridMultilevel"/>
    <w:tmpl w:val="C08A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4B95"/>
    <w:multiLevelType w:val="multilevel"/>
    <w:tmpl w:val="AE8A6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EB75CE"/>
    <w:multiLevelType w:val="hybridMultilevel"/>
    <w:tmpl w:val="431C1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90C01"/>
    <w:multiLevelType w:val="hybridMultilevel"/>
    <w:tmpl w:val="48E88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6D5CFF"/>
    <w:multiLevelType w:val="hybridMultilevel"/>
    <w:tmpl w:val="DD14C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1D5807"/>
    <w:multiLevelType w:val="multilevel"/>
    <w:tmpl w:val="A1CA2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0B0752"/>
    <w:multiLevelType w:val="hybridMultilevel"/>
    <w:tmpl w:val="17D24126"/>
    <w:lvl w:ilvl="0" w:tplc="938611CC">
      <w:start w:val="1"/>
      <w:numFmt w:val="lowerRoman"/>
      <w:lvlText w:val="%1.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5E216AC"/>
    <w:multiLevelType w:val="hybridMultilevel"/>
    <w:tmpl w:val="020E3E48"/>
    <w:lvl w:ilvl="0" w:tplc="8C8EB0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E77996"/>
    <w:multiLevelType w:val="hybridMultilevel"/>
    <w:tmpl w:val="82FEB8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8ED5818"/>
    <w:multiLevelType w:val="hybridMultilevel"/>
    <w:tmpl w:val="A5FA1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425726"/>
    <w:multiLevelType w:val="multilevel"/>
    <w:tmpl w:val="4EE0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350"/>
        </w:tabs>
        <w:ind w:left="135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231EF4"/>
    <w:multiLevelType w:val="multilevel"/>
    <w:tmpl w:val="81423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252A57"/>
    <w:multiLevelType w:val="multilevel"/>
    <w:tmpl w:val="7716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A71A88"/>
    <w:multiLevelType w:val="multilevel"/>
    <w:tmpl w:val="2336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BB3C16"/>
    <w:multiLevelType w:val="hybridMultilevel"/>
    <w:tmpl w:val="BFB87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34713E"/>
    <w:multiLevelType w:val="hybridMultilevel"/>
    <w:tmpl w:val="3BD86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25356"/>
    <w:multiLevelType w:val="hybridMultilevel"/>
    <w:tmpl w:val="A64071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9113870"/>
    <w:multiLevelType w:val="hybridMultilevel"/>
    <w:tmpl w:val="EB4E8F78"/>
    <w:lvl w:ilvl="0" w:tplc="A8D0C7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5765D"/>
    <w:multiLevelType w:val="hybridMultilevel"/>
    <w:tmpl w:val="42342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FE543F"/>
    <w:multiLevelType w:val="multilevel"/>
    <w:tmpl w:val="7716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460BC6"/>
    <w:multiLevelType w:val="hybridMultilevel"/>
    <w:tmpl w:val="A9886EFE"/>
    <w:lvl w:ilvl="0" w:tplc="0409001B">
      <w:start w:val="1"/>
      <w:numFmt w:val="lowerRoman"/>
      <w:lvlText w:val="%1."/>
      <w:lvlJc w:val="right"/>
      <w:pPr>
        <w:ind w:left="1080" w:hanging="72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7B5FF6"/>
    <w:multiLevelType w:val="hybridMultilevel"/>
    <w:tmpl w:val="5A18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342B84"/>
    <w:multiLevelType w:val="multilevel"/>
    <w:tmpl w:val="4948D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FDE7128"/>
    <w:multiLevelType w:val="multilevel"/>
    <w:tmpl w:val="BA281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5258EA"/>
    <w:multiLevelType w:val="hybridMultilevel"/>
    <w:tmpl w:val="ACDE4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081287"/>
    <w:multiLevelType w:val="hybridMultilevel"/>
    <w:tmpl w:val="09ECE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23"/>
  </w:num>
  <w:num w:numId="5">
    <w:abstractNumId w:val="21"/>
  </w:num>
  <w:num w:numId="6">
    <w:abstractNumId w:val="5"/>
  </w:num>
  <w:num w:numId="7">
    <w:abstractNumId w:val="20"/>
  </w:num>
  <w:num w:numId="8">
    <w:abstractNumId w:val="16"/>
  </w:num>
  <w:num w:numId="9">
    <w:abstractNumId w:val="8"/>
  </w:num>
  <w:num w:numId="10">
    <w:abstractNumId w:val="25"/>
  </w:num>
  <w:num w:numId="11">
    <w:abstractNumId w:val="26"/>
  </w:num>
  <w:num w:numId="12">
    <w:abstractNumId w:val="22"/>
  </w:num>
  <w:num w:numId="13">
    <w:abstractNumId w:val="28"/>
  </w:num>
  <w:num w:numId="14">
    <w:abstractNumId w:val="0"/>
  </w:num>
  <w:num w:numId="15">
    <w:abstractNumId w:val="19"/>
  </w:num>
  <w:num w:numId="16">
    <w:abstractNumId w:val="11"/>
  </w:num>
  <w:num w:numId="17">
    <w:abstractNumId w:val="18"/>
  </w:num>
  <w:num w:numId="18">
    <w:abstractNumId w:val="3"/>
  </w:num>
  <w:num w:numId="19">
    <w:abstractNumId w:val="15"/>
  </w:num>
  <w:num w:numId="20">
    <w:abstractNumId w:val="4"/>
  </w:num>
  <w:num w:numId="21">
    <w:abstractNumId w:val="13"/>
  </w:num>
  <w:num w:numId="22">
    <w:abstractNumId w:val="14"/>
  </w:num>
  <w:num w:numId="23">
    <w:abstractNumId w:val="17"/>
  </w:num>
  <w:num w:numId="24">
    <w:abstractNumId w:val="12"/>
  </w:num>
  <w:num w:numId="25">
    <w:abstractNumId w:val="24"/>
  </w:num>
  <w:num w:numId="26">
    <w:abstractNumId w:val="2"/>
  </w:num>
  <w:num w:numId="27">
    <w:abstractNumId w:val="27"/>
  </w:num>
  <w:num w:numId="28">
    <w:abstractNumId w:val="1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TK3tLQ0MDIyNDZR0lEKTi0uzszPAykwrwUArNFc7CwAAAA="/>
  </w:docVars>
  <w:rsids>
    <w:rsidRoot w:val="00381E6D"/>
    <w:rsid w:val="0002357C"/>
    <w:rsid w:val="0003164A"/>
    <w:rsid w:val="0004064B"/>
    <w:rsid w:val="00094464"/>
    <w:rsid w:val="000A038D"/>
    <w:rsid w:val="000F5779"/>
    <w:rsid w:val="0010570A"/>
    <w:rsid w:val="001348BD"/>
    <w:rsid w:val="00160E21"/>
    <w:rsid w:val="00170957"/>
    <w:rsid w:val="001A0F8A"/>
    <w:rsid w:val="00233D00"/>
    <w:rsid w:val="00255C28"/>
    <w:rsid w:val="002579A1"/>
    <w:rsid w:val="002B11DA"/>
    <w:rsid w:val="002E3D5C"/>
    <w:rsid w:val="003650E3"/>
    <w:rsid w:val="00373A36"/>
    <w:rsid w:val="00381E6D"/>
    <w:rsid w:val="00393236"/>
    <w:rsid w:val="003D4353"/>
    <w:rsid w:val="004D7452"/>
    <w:rsid w:val="004E6AF7"/>
    <w:rsid w:val="00502267"/>
    <w:rsid w:val="00510389"/>
    <w:rsid w:val="00511A9B"/>
    <w:rsid w:val="0054410E"/>
    <w:rsid w:val="00636FB9"/>
    <w:rsid w:val="00640002"/>
    <w:rsid w:val="00644FA4"/>
    <w:rsid w:val="00655BE2"/>
    <w:rsid w:val="006D2DD2"/>
    <w:rsid w:val="006F5746"/>
    <w:rsid w:val="00723187"/>
    <w:rsid w:val="00767D4B"/>
    <w:rsid w:val="00782602"/>
    <w:rsid w:val="007B18ED"/>
    <w:rsid w:val="007B60A7"/>
    <w:rsid w:val="007B7E9B"/>
    <w:rsid w:val="00813E56"/>
    <w:rsid w:val="00821718"/>
    <w:rsid w:val="00871EB8"/>
    <w:rsid w:val="008A10B2"/>
    <w:rsid w:val="008B44AF"/>
    <w:rsid w:val="0094615D"/>
    <w:rsid w:val="00986AC8"/>
    <w:rsid w:val="009E4149"/>
    <w:rsid w:val="00A208AB"/>
    <w:rsid w:val="00AE17DF"/>
    <w:rsid w:val="00AF39B7"/>
    <w:rsid w:val="00B97C03"/>
    <w:rsid w:val="00BE18C1"/>
    <w:rsid w:val="00BE46C0"/>
    <w:rsid w:val="00C432EA"/>
    <w:rsid w:val="00C570E2"/>
    <w:rsid w:val="00C643A7"/>
    <w:rsid w:val="00C721EC"/>
    <w:rsid w:val="00C73033"/>
    <w:rsid w:val="00CA544A"/>
    <w:rsid w:val="00CA5711"/>
    <w:rsid w:val="00CC41CB"/>
    <w:rsid w:val="00D40428"/>
    <w:rsid w:val="00D86AB6"/>
    <w:rsid w:val="00D911BE"/>
    <w:rsid w:val="00DB3C7B"/>
    <w:rsid w:val="00DC1DA9"/>
    <w:rsid w:val="00DD7A54"/>
    <w:rsid w:val="00E17C7D"/>
    <w:rsid w:val="00E418B0"/>
    <w:rsid w:val="00E42A47"/>
    <w:rsid w:val="00E50F7F"/>
    <w:rsid w:val="00E5650E"/>
    <w:rsid w:val="00E758D0"/>
    <w:rsid w:val="00E8216F"/>
    <w:rsid w:val="00EB2265"/>
    <w:rsid w:val="00EB33BD"/>
    <w:rsid w:val="00ED27EF"/>
    <w:rsid w:val="00EE0E41"/>
    <w:rsid w:val="00F22E5F"/>
    <w:rsid w:val="00FA5DF7"/>
    <w:rsid w:val="00FB44FC"/>
    <w:rsid w:val="00FC685A"/>
    <w:rsid w:val="00FD3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17321"/>
  <w15:chartTrackingRefBased/>
  <w15:docId w15:val="{B535B770-C193-4F66-996C-5EB26A654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2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27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418B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81E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81E6D"/>
  </w:style>
  <w:style w:type="character" w:customStyle="1" w:styleId="highlight">
    <w:name w:val="highlight"/>
    <w:basedOn w:val="DefaultParagraphFont"/>
    <w:rsid w:val="00381E6D"/>
  </w:style>
  <w:style w:type="character" w:styleId="Hyperlink">
    <w:name w:val="Hyperlink"/>
    <w:basedOn w:val="DefaultParagraphFont"/>
    <w:uiPriority w:val="99"/>
    <w:unhideWhenUsed/>
    <w:rsid w:val="009E4149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644FA4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644F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94615D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615D"/>
    <w:pPr>
      <w:pBdr>
        <w:top w:val="dashed" w:sz="6" w:space="12" w:color="2F6FAB"/>
        <w:left w:val="dashed" w:sz="6" w:space="12" w:color="2F6FAB"/>
        <w:bottom w:val="dashed" w:sz="6" w:space="12" w:color="2F6FAB"/>
        <w:right w:val="dashed" w:sz="6" w:space="12" w:color="2F6FAB"/>
      </w:pBdr>
      <w:shd w:val="clear" w:color="auto" w:fill="F9F9F9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64" w:lineRule="atLeast"/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615D"/>
    <w:rPr>
      <w:rFonts w:ascii="Courier New" w:eastAsia="Times New Roman" w:hAnsi="Courier New" w:cs="Courier New"/>
      <w:color w:val="000000"/>
      <w:sz w:val="20"/>
      <w:szCs w:val="20"/>
      <w:shd w:val="clear" w:color="auto" w:fill="F9F9F9"/>
    </w:rPr>
  </w:style>
  <w:style w:type="character" w:styleId="Strong">
    <w:name w:val="Strong"/>
    <w:basedOn w:val="DefaultParagraphFont"/>
    <w:uiPriority w:val="22"/>
    <w:qFormat/>
    <w:rsid w:val="00D86AB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E418B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ED27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27E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4410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4410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4410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4410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4264">
              <w:marLeft w:val="-2928"/>
              <w:marRight w:val="0"/>
              <w:marTop w:val="0"/>
              <w:marBottom w:val="14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51693">
                  <w:marLeft w:val="2928"/>
                  <w:marRight w:val="0"/>
                  <w:marTop w:val="672"/>
                  <w:marBottom w:val="0"/>
                  <w:divBdr>
                    <w:top w:val="single" w:sz="6" w:space="0" w:color="AAAAAA"/>
                    <w:left w:val="single" w:sz="6" w:space="0" w:color="AAAAAA"/>
                    <w:bottom w:val="single" w:sz="6" w:space="0" w:color="AAAAAA"/>
                    <w:right w:val="none" w:sz="0" w:space="0" w:color="auto"/>
                  </w:divBdr>
                  <w:divsChild>
                    <w:div w:id="195651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mailto:Dunti.210@gmail.com%3e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snort.org/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image" Target="media/image2.jpeg"/><Relationship Id="rId12" Type="http://schemas.openxmlformats.org/officeDocument/2006/relationships/hyperlink" Target="https://www.snort.org/downloads/snort/snort-2.9.8.2.tar.gz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://commons.oreilly.com/wiki/index.php/Snort_Cookbook/Rules_and_Signature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www.snort.org/downloads/snort/daq-2.9.9.0.tar.gz" TargetMode="External"/><Relationship Id="rId24" Type="http://schemas.openxmlformats.org/officeDocument/2006/relationships/hyperlink" Target="http://manual-snort-org.s3-website-us-east-1.amazonaws.com/node2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www.symantec.com/connect/articles/introduction-spyware-keyloggers" TargetMode="External"/><Relationship Id="rId28" Type="http://schemas.openxmlformats.org/officeDocument/2006/relationships/hyperlink" Target="https://www.youtube.com/watch?v=RwWM0srLSg0" TargetMode="External"/><Relationship Id="rId10" Type="http://schemas.openxmlformats.org/officeDocument/2006/relationships/image" Target="media/image5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://opentodo.net/2012/10/snort-from-scratch-part-iii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D13255-06D7-4B29-8ECB-4E0A8DE2B1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1</TotalTime>
  <Pages>16</Pages>
  <Words>2061</Words>
  <Characters>11752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wx2</dc:creator>
  <cp:keywords/>
  <dc:description/>
  <cp:lastModifiedBy>Priya N</cp:lastModifiedBy>
  <cp:revision>35</cp:revision>
  <cp:lastPrinted>2017-03-21T02:38:00Z</cp:lastPrinted>
  <dcterms:created xsi:type="dcterms:W3CDTF">2017-03-14T05:26:00Z</dcterms:created>
  <dcterms:modified xsi:type="dcterms:W3CDTF">2017-03-21T07:29:00Z</dcterms:modified>
</cp:coreProperties>
</file>